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27279" w:rsidR="006B5C70" w:rsidP="001E4C32" w:rsidRDefault="008E7CA7" w14:paraId="24927FA2" w14:textId="77777777">
      <w:pPr>
        <w:pStyle w:val="Heading1"/>
        <w:ind w:left="-142"/>
      </w:pPr>
      <w:r w:rsidRPr="00127279">
        <w:t xml:space="preserve">Bachelor of </w:t>
      </w:r>
      <w:r w:rsidR="00F478E9">
        <w:t xml:space="preserve">Commerce – </w:t>
      </w:r>
      <w:r w:rsidR="00157051">
        <w:t>Business Technology Management</w:t>
      </w:r>
      <w:r w:rsidR="00F478E9">
        <w:t xml:space="preserve"> – Post Diploma</w:t>
      </w:r>
    </w:p>
    <w:p w:rsidR="00F478E9" w:rsidP="00F478E9" w:rsidRDefault="00F478E9" w14:paraId="23372A5E" w14:textId="77777777">
      <w:pPr>
        <w:pStyle w:val="Heading2"/>
        <w:ind w:left="-142"/>
      </w:pPr>
      <w:r>
        <w:t>Four</w:t>
      </w:r>
      <w:r w:rsidRPr="00360779" w:rsidR="008E7CA7">
        <w:t xml:space="preserve"> Year (</w:t>
      </w:r>
      <w:r>
        <w:t>12</w:t>
      </w:r>
      <w:r w:rsidRPr="00360779" w:rsidR="008E7CA7">
        <w:t>0 credits)</w:t>
      </w:r>
    </w:p>
    <w:p w:rsidRPr="00F478E9" w:rsidR="00F478E9" w:rsidP="00F478E9" w:rsidRDefault="00F478E9" w14:paraId="16611AB0" w14:textId="77777777">
      <w:pPr>
        <w:pStyle w:val="Heading2"/>
        <w:ind w:left="-142"/>
        <w:rPr>
          <w:sz w:val="20"/>
          <w:szCs w:val="20"/>
        </w:rPr>
      </w:pPr>
      <w:r w:rsidRPr="00F478E9">
        <w:rPr>
          <w:b/>
          <w:color w:val="000000"/>
          <w:sz w:val="20"/>
          <w:szCs w:val="20"/>
        </w:rPr>
        <w:t>For 30 block credit transfer</w:t>
      </w:r>
      <w:r w:rsidRPr="00F478E9">
        <w:rPr>
          <w:color w:val="000000"/>
          <w:sz w:val="20"/>
          <w:szCs w:val="20"/>
        </w:rPr>
        <w:t xml:space="preserve"> - Non-Business Diploma holders</w:t>
      </w:r>
    </w:p>
    <w:p w:rsidRPr="00F478E9" w:rsidR="00F478E9" w:rsidP="00F478E9" w:rsidRDefault="00F478E9" w14:paraId="264990CE" w14:textId="77777777"/>
    <w:p w:rsidR="00F478E9" w:rsidP="00F478E9" w:rsidRDefault="0034329B" w14:paraId="6F44F185" w14:textId="60740A60">
      <w:pPr>
        <w:pStyle w:val="Heading2"/>
        <w:spacing w:before="0"/>
        <w:ind w:left="-142"/>
        <w:rPr>
          <w:color w:val="17365D"/>
          <w:sz w:val="16"/>
          <w:szCs w:val="16"/>
        </w:rPr>
      </w:pPr>
      <w:r>
        <w:rPr>
          <w:b/>
          <w:color w:val="FF8000"/>
          <w:sz w:val="16"/>
          <w:szCs w:val="16"/>
        </w:rPr>
        <w:t>202</w:t>
      </w:r>
      <w:r w:rsidR="001B10EE">
        <w:rPr>
          <w:b/>
          <w:color w:val="FF8000"/>
          <w:sz w:val="16"/>
          <w:szCs w:val="16"/>
        </w:rPr>
        <w:t>3</w:t>
      </w:r>
      <w:r w:rsidRPr="000A4EF8" w:rsidR="006B5C70">
        <w:rPr>
          <w:b/>
          <w:color w:val="FF8000"/>
          <w:sz w:val="16"/>
          <w:szCs w:val="16"/>
        </w:rPr>
        <w:t>/20</w:t>
      </w:r>
      <w:r w:rsidR="00BE4CAB">
        <w:rPr>
          <w:b/>
          <w:color w:val="FF8000"/>
          <w:sz w:val="16"/>
          <w:szCs w:val="16"/>
        </w:rPr>
        <w:t>2</w:t>
      </w:r>
      <w:r w:rsidR="001B10EE">
        <w:rPr>
          <w:b/>
          <w:color w:val="FF8000"/>
          <w:sz w:val="16"/>
          <w:szCs w:val="16"/>
        </w:rPr>
        <w:t>4</w:t>
      </w:r>
      <w:r w:rsidRPr="000A4EF8" w:rsidR="006B5C70">
        <w:rPr>
          <w:color w:val="FF8000"/>
          <w:sz w:val="16"/>
          <w:szCs w:val="16"/>
        </w:rPr>
        <w:t xml:space="preserve"> </w:t>
      </w:r>
      <w:hyperlink w:history="1" r:id="rId7">
        <w:r w:rsidRPr="00AE48FB" w:rsidR="006B5C70">
          <w:rPr>
            <w:rStyle w:val="Hyperlink"/>
            <w:rFonts w:cs="Arial"/>
            <w:b/>
            <w:color w:val="1F4E79"/>
            <w:position w:val="-2"/>
            <w:sz w:val="16"/>
            <w:szCs w:val="16"/>
          </w:rPr>
          <w:t>Program Requi</w:t>
        </w:r>
        <w:r w:rsidRPr="00AE48FB" w:rsidR="006B5C70">
          <w:rPr>
            <w:rStyle w:val="Hyperlink"/>
            <w:rFonts w:cs="Arial"/>
            <w:b/>
            <w:color w:val="1F4E79"/>
            <w:position w:val="-2"/>
            <w:sz w:val="16"/>
            <w:szCs w:val="16"/>
          </w:rPr>
          <w:t>r</w:t>
        </w:r>
        <w:r w:rsidRPr="00AE48FB" w:rsidR="006B5C70">
          <w:rPr>
            <w:rStyle w:val="Hyperlink"/>
            <w:rFonts w:cs="Arial"/>
            <w:b/>
            <w:color w:val="1F4E79"/>
            <w:position w:val="-2"/>
            <w:sz w:val="16"/>
            <w:szCs w:val="16"/>
          </w:rPr>
          <w:t>ements</w:t>
        </w:r>
      </w:hyperlink>
      <w:r w:rsidRPr="000A4EF8" w:rsidR="006B5C70">
        <w:rPr>
          <w:color w:val="17365D"/>
          <w:sz w:val="16"/>
          <w:szCs w:val="16"/>
        </w:rPr>
        <w:t xml:space="preserve"> - Effective </w:t>
      </w:r>
      <w:r w:rsidRPr="00754ABE" w:rsidR="00754ABE">
        <w:rPr>
          <w:b/>
          <w:color w:val="17365D"/>
          <w:sz w:val="16"/>
          <w:szCs w:val="16"/>
        </w:rPr>
        <w:t>September</w:t>
      </w:r>
      <w:r w:rsidRPr="00754ABE" w:rsidR="009822CC">
        <w:rPr>
          <w:b/>
          <w:color w:val="17365D"/>
          <w:sz w:val="16"/>
          <w:szCs w:val="16"/>
        </w:rPr>
        <w:t xml:space="preserve"> </w:t>
      </w:r>
      <w:r>
        <w:rPr>
          <w:b/>
          <w:color w:val="17365D"/>
          <w:sz w:val="16"/>
          <w:szCs w:val="16"/>
        </w:rPr>
        <w:t>1, 202</w:t>
      </w:r>
      <w:r w:rsidR="001B10EE">
        <w:rPr>
          <w:b/>
          <w:color w:val="17365D"/>
          <w:sz w:val="16"/>
          <w:szCs w:val="16"/>
        </w:rPr>
        <w:t>3</w:t>
      </w:r>
    </w:p>
    <w:p w:rsidRPr="00360779" w:rsidR="00A04A06" w:rsidP="006B357C" w:rsidRDefault="006B5C70" w14:paraId="42F26E7B" w14:textId="77777777">
      <w:pPr>
        <w:tabs>
          <w:tab w:val="left" w:pos="7640"/>
        </w:tabs>
        <w:spacing w:before="168" w:after="168"/>
        <w:ind w:left="-144" w:right="-288"/>
        <w:textAlignment w:val="bottom"/>
        <w:rPr>
          <w:rFonts w:cs="Arial"/>
          <w:color w:val="17365D"/>
          <w:szCs w:val="20"/>
        </w:rPr>
      </w:pPr>
      <w:r w:rsidRPr="00127279">
        <w:t>This program plan will assist you in planning your program. You must follow the official program requirements for the calendar year in which you are enrolled.</w:t>
      </w:r>
      <w:r w:rsidRPr="00127279">
        <w:br/>
      </w:r>
      <w:r w:rsidRPr="00360779">
        <w:rPr>
          <w:rFonts w:cs="Arial"/>
          <w:color w:val="17365D"/>
          <w:szCs w:val="20"/>
        </w:rPr>
        <w:br/>
      </w:r>
      <w:r w:rsidRPr="00127279">
        <w:t xml:space="preserve">Please contact </w:t>
      </w:r>
      <w:hyperlink w:history="1" r:id="rId8">
        <w:r w:rsidRPr="00AE48FB" w:rsidR="008468D5">
          <w:rPr>
            <w:rStyle w:val="Hyperlink"/>
            <w:color w:val="1F4E79"/>
          </w:rPr>
          <w:t xml:space="preserve">Faculty of Business </w:t>
        </w:r>
        <w:r w:rsidRPr="00AE48FB">
          <w:rPr>
            <w:rStyle w:val="Hyperlink"/>
            <w:color w:val="1F4E79"/>
          </w:rPr>
          <w:t>Advising Services</w:t>
        </w:r>
      </w:hyperlink>
      <w:r w:rsidRPr="00127279">
        <w:t xml:space="preserve"> for program planning assistance.</w:t>
      </w:r>
    </w:p>
    <w:tbl>
      <w:tblPr>
        <w:tblpPr w:leftFromText="180" w:rightFromText="180" w:vertAnchor="text" w:tblpY="1"/>
        <w:tblW w:w="885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E0" w:firstRow="1" w:lastRow="1" w:firstColumn="1" w:lastColumn="0" w:noHBand="0" w:noVBand="1"/>
      </w:tblPr>
      <w:tblGrid>
        <w:gridCol w:w="4428"/>
        <w:gridCol w:w="4428"/>
      </w:tblGrid>
      <w:tr w:rsidRPr="00360779" w:rsidR="003157DD" w:rsidTr="00360779" w14:paraId="507073CE" w14:textId="77777777">
        <w:tc>
          <w:tcPr>
            <w:tcW w:w="4428" w:type="dxa"/>
            <w:shd w:val="clear" w:color="auto" w:fill="auto"/>
          </w:tcPr>
          <w:p w:rsidRPr="00F478E9" w:rsidR="003157DD" w:rsidP="00F478E9" w:rsidRDefault="00B31834" w14:paraId="69854590" w14:textId="77777777">
            <w:pPr>
              <w:pStyle w:val="TableText"/>
            </w:pPr>
            <w:r w:rsidRPr="00F478E9">
              <w:br/>
            </w:r>
            <w:r w:rsidRPr="00F478E9">
              <w:rPr>
                <w:b/>
              </w:rPr>
              <w:t>Course Level Legend</w:t>
            </w:r>
            <w:r w:rsidRPr="00F478E9">
              <w:br/>
            </w:r>
            <w:r w:rsidRPr="00F478E9">
              <w:t>JUNIOR / JR - 200 numbered course</w:t>
            </w:r>
            <w:r w:rsidRPr="00F478E9">
              <w:br/>
            </w:r>
            <w:r w:rsidRPr="00F478E9">
              <w:t>SENIOR / SR - 300 or 400 numbered course</w:t>
            </w:r>
            <w:r w:rsidRPr="00F478E9">
              <w:br/>
            </w:r>
            <w:r w:rsidRPr="00F478E9" w:rsidR="006F5091">
              <w:t>PREPA</w:t>
            </w:r>
            <w:r w:rsidRPr="00F478E9" w:rsidR="00351BFE">
              <w:t>RA</w:t>
            </w:r>
            <w:r w:rsidRPr="00F478E9" w:rsidR="006F5091">
              <w:t>TORY</w:t>
            </w:r>
            <w:r w:rsidRPr="00F478E9" w:rsidR="00D410C6">
              <w:t xml:space="preserve"> -</w:t>
            </w:r>
            <w:r w:rsidRPr="00F478E9">
              <w:t xml:space="preserve"> 100 numbered course</w:t>
            </w:r>
            <w:r w:rsidRPr="00F478E9">
              <w:br/>
            </w:r>
          </w:p>
        </w:tc>
        <w:tc>
          <w:tcPr>
            <w:tcW w:w="4428" w:type="dxa"/>
            <w:shd w:val="clear" w:color="auto" w:fill="auto"/>
          </w:tcPr>
          <w:p w:rsidRPr="00F478E9" w:rsidR="003157DD" w:rsidP="00F478E9" w:rsidRDefault="0086254B" w14:paraId="38CAA032" w14:textId="77777777">
            <w:pPr>
              <w:pStyle w:val="TableText"/>
            </w:pPr>
            <w:r w:rsidRPr="00F478E9">
              <w:br/>
            </w:r>
            <w:r w:rsidRPr="00F478E9">
              <w:rPr>
                <w:b/>
              </w:rPr>
              <w:t>Course Progress Legend</w:t>
            </w:r>
            <w:r w:rsidRPr="00F478E9">
              <w:br/>
            </w:r>
            <w:r w:rsidRPr="00F478E9">
              <w:t>TR - Transfer Credit Awarded</w:t>
            </w:r>
            <w:r w:rsidRPr="00F478E9">
              <w:br/>
            </w:r>
            <w:r w:rsidRPr="00F478E9">
              <w:t>C - Completed AU Course</w:t>
            </w:r>
            <w:r w:rsidRPr="00F478E9">
              <w:br/>
            </w:r>
            <w:r w:rsidRPr="00F478E9">
              <w:t>IP - In Progress AU Course</w:t>
            </w:r>
          </w:p>
        </w:tc>
      </w:tr>
    </w:tbl>
    <w:p w:rsidR="003715CB" w:rsidP="00CF45E8" w:rsidRDefault="003715CB" w14:paraId="05179748" w14:textId="77777777">
      <w:pPr>
        <w:ind w:hanging="142"/>
        <w:rPr>
          <w:rFonts w:cs="Arial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734"/>
        <w:gridCol w:w="1035"/>
        <w:gridCol w:w="2184"/>
        <w:gridCol w:w="1403"/>
        <w:gridCol w:w="1269"/>
        <w:gridCol w:w="2423"/>
      </w:tblGrid>
      <w:tr w:rsidR="002D1C84" w:rsidTr="1046DB5E" w14:paraId="0241D045" w14:textId="77777777">
        <w:tc>
          <w:tcPr>
            <w:tcW w:w="0" w:type="auto"/>
            <w:gridSpan w:val="6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2D1C84" w:rsidP="1046DB5E" w:rsidRDefault="002D1C84" w14:paraId="751358C7" w14:textId="77777777" w14:noSpellErr="1">
            <w:pPr>
              <w:pStyle w:val="TableText"/>
              <w:rPr>
                <w:rFonts w:eastAsia="Times New Roman"/>
                <w:b w:val="1"/>
                <w:bCs w:val="1"/>
              </w:rPr>
            </w:pPr>
            <w:r w:rsidRPr="1046DB5E" w:rsidR="002D1C84">
              <w:rPr>
                <w:rFonts w:cs="Arial"/>
                <w:color w:val="000000"/>
                <w:position w:val="-2"/>
              </w:rPr>
              <w:t xml:space="preserve">Minimum</w:t>
            </w:r>
            <w:r w:rsidRPr="1046DB5E" w:rsidR="002D1C84">
              <w:rPr>
                <w:rFonts w:cs="Arial"/>
                <w:color w:val="000000"/>
                <w:position w:val="-2"/>
              </w:rPr>
              <w:t xml:space="preserve"> block transfer award </w:t>
            </w:r>
            <w:r w:rsidRPr="1046DB5E" w:rsidR="002D1C84">
              <w:rPr>
                <w:rFonts w:cs="Arial"/>
                <w:color w:val="000000"/>
                <w:position w:val="-2"/>
              </w:rPr>
              <w:t xml:space="preserve">for an approved </w:t>
            </w:r>
            <w:r w:rsidRPr="1046DB5E" w:rsidR="002D1C84">
              <w:rPr>
                <w:rFonts w:cs="Arial"/>
                <w:b w:val="1"/>
                <w:bCs w:val="1"/>
                <w:color w:val="000000"/>
                <w:position w:val="-2"/>
              </w:rPr>
              <w:t>non-business diploma</w:t>
            </w:r>
            <w:r w:rsidRPr="1046DB5E" w:rsidR="002D1C84">
              <w:rPr>
                <w:rFonts w:cs="Arial"/>
                <w:color w:val="000000"/>
                <w:position w:val="-2"/>
              </w:rPr>
              <w:t xml:space="preserve"> is 30 credits. If </w:t>
            </w:r>
            <w:bookmarkStart w:name="_Int_xXDKtyC4" w:id="1816993077"/>
            <w:r w:rsidRPr="1046DB5E" w:rsidR="002D1C84">
              <w:rPr>
                <w:rFonts w:cs="Arial"/>
                <w:color w:val="000000"/>
                <w:position w:val="-2"/>
              </w:rPr>
              <w:t>you</w:t>
            </w:r>
            <w:bookmarkEnd w:id="1816993077"/>
            <w:r w:rsidRPr="1046DB5E" w:rsidR="002D1C84">
              <w:rPr>
                <w:rFonts w:cs="Arial"/>
                <w:color w:val="000000"/>
                <w:position w:val="-2"/>
              </w:rPr>
              <w:t xml:space="preserve"> present courses equivalent to the following list or another required course within the BCOMM program the block may increase up to 60 credits.</w:t>
            </w:r>
          </w:p>
        </w:tc>
      </w:tr>
      <w:tr w:rsidR="00F478E9" w:rsidTr="1046DB5E" w14:paraId="68EB272B" w14:textId="77777777">
        <w:tc>
          <w:tcPr>
            <w:tcW w:w="0" w:type="auto"/>
            <w:gridSpan w:val="6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45" w:type="dxa"/>
              <w:bottom w:w="45" w:type="dxa"/>
            </w:tcMar>
            <w:vAlign w:val="center"/>
          </w:tcPr>
          <w:p w:rsidRPr="005A2FD6" w:rsidR="00F478E9" w:rsidP="00F478E9" w:rsidRDefault="00F478E9" w14:paraId="31DF91DA" w14:textId="77777777">
            <w:pPr>
              <w:pStyle w:val="TableText"/>
              <w:rPr>
                <w:rFonts w:eastAsia="Times New Roman"/>
                <w:b/>
                <w:szCs w:val="22"/>
              </w:rPr>
            </w:pPr>
            <w:r w:rsidRPr="005A2FD6">
              <w:rPr>
                <w:rFonts w:eastAsia="Times New Roman"/>
                <w:b/>
                <w:szCs w:val="22"/>
              </w:rPr>
              <w:t>Bridging Courses</w:t>
            </w:r>
          </w:p>
        </w:tc>
      </w:tr>
      <w:tr w:rsidRPr="005A2FD6" w:rsidR="00F478E9" w:rsidTr="1046DB5E" w14:paraId="152D8CCA" w14:textId="77777777">
        <w:tc>
          <w:tcPr>
            <w:tcW w:w="734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5A2FD6" w:rsidR="00F478E9" w:rsidP="005A2FD6" w:rsidRDefault="00F478E9" w14:paraId="204A9EB3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LEVEL</w:t>
            </w:r>
          </w:p>
        </w:tc>
        <w:tc>
          <w:tcPr>
            <w:tcW w:w="1035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5A2FD6" w:rsidR="00F478E9" w:rsidP="005A2FD6" w:rsidRDefault="00F478E9" w14:paraId="69B6F917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TOTAL CREDITS</w:t>
            </w:r>
          </w:p>
        </w:tc>
        <w:tc>
          <w:tcPr>
            <w:tcW w:w="2184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5A2FD6" w:rsidR="00F478E9" w:rsidP="005A2FD6" w:rsidRDefault="00F478E9" w14:paraId="2B7ECCCF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COURSE</w:t>
            </w:r>
          </w:p>
        </w:tc>
        <w:tc>
          <w:tcPr>
            <w:tcW w:w="1403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5A2FD6" w:rsidR="00F478E9" w:rsidP="005A2FD6" w:rsidRDefault="00F478E9" w14:paraId="3A83F8CB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REQUIREMENT</w:t>
            </w:r>
          </w:p>
        </w:tc>
        <w:tc>
          <w:tcPr>
            <w:tcW w:w="1269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5A2FD6" w:rsidR="00F478E9" w:rsidP="005A2FD6" w:rsidRDefault="00F478E9" w14:paraId="73EC442E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COURSE PROGRESS</w:t>
            </w:r>
          </w:p>
        </w:tc>
        <w:tc>
          <w:tcPr>
            <w:tcW w:w="2423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5A2FD6" w:rsidR="00F478E9" w:rsidP="005A2FD6" w:rsidRDefault="00F478E9" w14:paraId="4A00A101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COMMENTS</w:t>
            </w:r>
          </w:p>
        </w:tc>
      </w:tr>
      <w:tr w:rsidRPr="005A2FD6" w:rsidR="00F478E9" w:rsidTr="1046DB5E" w14:paraId="3FD92394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F478E9" w:rsidRDefault="00F478E9" w14:paraId="0F7EEAA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5A2FD6" w:rsidRDefault="00F478E9" w14:paraId="12FD47F7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3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F478E9" w:rsidP="00F478E9" w:rsidRDefault="00F478E9" w14:paraId="19BE77CB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9">
              <w:r w:rsidRPr="0034329B">
                <w:rPr>
                  <w:rFonts w:eastAsia="Times New Roman"/>
                  <w:color w:val="1F497D"/>
                  <w:szCs w:val="22"/>
                </w:rPr>
                <w:t>ADMN232</w:t>
              </w:r>
            </w:hyperlink>
            <w:r w:rsidR="0034329B">
              <w:rPr>
                <w:rFonts w:eastAsia="Times New Roman"/>
                <w:color w:val="1F497D"/>
                <w:szCs w:val="22"/>
              </w:rPr>
              <w:t xml:space="preserve"> or</w:t>
            </w:r>
          </w:p>
          <w:p w:rsidRPr="00AE48FB" w:rsidR="0034329B" w:rsidP="00F478E9" w:rsidRDefault="0034329B" w14:paraId="3B066EE7" w14:textId="77777777">
            <w:pPr>
              <w:pStyle w:val="TableText"/>
              <w:rPr>
                <w:rFonts w:eastAsia="Times New Roman"/>
                <w:color w:val="1F4E79"/>
                <w:szCs w:val="22"/>
              </w:rPr>
            </w:pPr>
            <w:hyperlink w:history="1" r:id="rId10">
              <w:r w:rsidRPr="00AE48FB">
                <w:rPr>
                  <w:rStyle w:val="Hyperlink"/>
                  <w:rFonts w:eastAsia="Times New Roman"/>
                  <w:color w:val="1F4E79"/>
                  <w:szCs w:val="22"/>
                </w:rPr>
                <w:t>ADMN20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F478E9" w:rsidRDefault="00F478E9" w14:paraId="00D96AB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F478E9" w:rsidRDefault="00F478E9" w14:paraId="2FDEA27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F478E9" w:rsidRDefault="00F478E9" w14:paraId="0B0AFEA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478E9" w:rsidTr="1046DB5E" w14:paraId="48AA4266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F478E9" w:rsidRDefault="00F478E9" w14:paraId="0836B61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5A2FD6" w:rsidRDefault="00F478E9" w14:paraId="35F4D09F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6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54ABE" w:rsidR="00F478E9" w:rsidP="00F478E9" w:rsidRDefault="00F478E9" w14:paraId="0BF4410D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11">
              <w:r w:rsidRPr="00754ABE">
                <w:rPr>
                  <w:rFonts w:eastAsia="Times New Roman"/>
                  <w:color w:val="1F497D"/>
                  <w:szCs w:val="22"/>
                </w:rPr>
                <w:t>ADMN233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F478E9" w:rsidRDefault="00F478E9" w14:paraId="347048A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F478E9" w:rsidRDefault="00F478E9" w14:paraId="52A0A3C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F478E9" w:rsidRDefault="00F478E9" w14:paraId="77B728E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478E9" w:rsidTr="1046DB5E" w14:paraId="727C453A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F478E9" w:rsidRDefault="00F478E9" w14:paraId="46C21A5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5A2FD6" w:rsidRDefault="00F478E9" w14:paraId="1F799343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9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54ABE" w:rsidR="00F478E9" w:rsidP="00F478E9" w:rsidRDefault="00F052A1" w14:paraId="16133D65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12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250</w:t>
              </w:r>
            </w:hyperlink>
            <w:r w:rsidRPr="00754ABE">
              <w:rPr>
                <w:rFonts w:eastAsia="Times New Roman"/>
                <w:position w:val="-2"/>
                <w:sz w:val="17"/>
                <w:szCs w:val="17"/>
              </w:rPr>
              <w:t xml:space="preserve"> or</w:t>
            </w:r>
            <w:hyperlink w:history="1" r:id="rId13">
              <w:r w:rsidRPr="00754ABE">
                <w:rPr>
                  <w:rFonts w:eastAsia="Times New Roman"/>
                  <w:color w:val="006600"/>
                  <w:position w:val="-2"/>
                  <w:sz w:val="17"/>
                  <w:szCs w:val="17"/>
                </w:rPr>
                <w:br/>
              </w:r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253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F478E9" w:rsidRDefault="00F478E9" w14:paraId="7B270D2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F478E9" w:rsidRDefault="00F478E9" w14:paraId="24316E1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F478E9" w:rsidRDefault="00F478E9" w14:paraId="1759FE4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  <w:r w:rsidRPr="00C77FE5" w:rsidR="00F052A1">
              <w:t>Students planning to take further accounting courses</w:t>
            </w:r>
            <w:r w:rsidR="00F052A1">
              <w:t xml:space="preserve"> </w:t>
            </w:r>
            <w:r w:rsidRPr="00C77FE5" w:rsidR="00F052A1">
              <w:t xml:space="preserve">should take </w:t>
            </w:r>
            <w:hyperlink w:history="1" r:id="rId14">
              <w:r w:rsidRPr="0065662F" w:rsidR="00F052A1">
                <w:rPr>
                  <w:color w:val="44546A"/>
                  <w:u w:val="single"/>
                </w:rPr>
                <w:t>ACCT253</w:t>
              </w:r>
            </w:hyperlink>
            <w:r w:rsidRPr="000D64AE" w:rsidR="00F052A1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5A2FD6" w:rsidR="00F478E9" w:rsidTr="1046DB5E" w14:paraId="25A4FCF1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F478E9" w:rsidRDefault="00F478E9" w14:paraId="2478A9B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5A2FD6" w:rsidRDefault="00F478E9" w14:paraId="4412F398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12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34329B" w:rsidR="00F478E9" w:rsidP="00F478E9" w:rsidRDefault="00F478E9" w14:paraId="2617F792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15">
              <w:r w:rsidRPr="0034329B">
                <w:rPr>
                  <w:rFonts w:eastAsia="Times New Roman"/>
                  <w:color w:val="1F497D"/>
                  <w:szCs w:val="22"/>
                </w:rPr>
                <w:t>CMIS24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F478E9" w:rsidRDefault="00F478E9" w14:paraId="00815E5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F478E9" w:rsidRDefault="00F478E9" w14:paraId="7E0D730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F478E9" w:rsidRDefault="00F478E9" w14:paraId="650255D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052A1" w:rsidTr="1046DB5E" w14:paraId="0ECBB51E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4588747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1EE95EBD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15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34329B" w:rsidP="00F052A1" w:rsidRDefault="00F052A1" w14:paraId="79E43A25" w14:textId="77777777">
            <w:pPr>
              <w:pStyle w:val="TableText"/>
              <w:rPr>
                <w:rFonts w:eastAsia="Times New Roman"/>
                <w:color w:val="44546A"/>
                <w:position w:val="-2"/>
                <w:sz w:val="17"/>
                <w:szCs w:val="17"/>
              </w:rPr>
            </w:pPr>
            <w:hyperlink w:history="1" r:id="rId16">
              <w:r w:rsidRPr="00754ABE">
                <w:rPr>
                  <w:rStyle w:val="Hyperlink"/>
                  <w:rFonts w:eastAsia="Times New Roman"/>
                  <w:color w:val="44546A"/>
                  <w:position w:val="-2"/>
                  <w:sz w:val="17"/>
                  <w:szCs w:val="17"/>
                  <w:u w:val="none"/>
                </w:rPr>
                <w:t>COMM243</w:t>
              </w:r>
            </w:hyperlink>
            <w:r w:rsidRPr="00754ABE">
              <w:rPr>
                <w:rFonts w:eastAsia="Times New Roman"/>
                <w:color w:val="44546A"/>
                <w:position w:val="-2"/>
                <w:sz w:val="17"/>
                <w:szCs w:val="17"/>
              </w:rPr>
              <w:t xml:space="preserve"> or </w:t>
            </w:r>
          </w:p>
          <w:p w:rsidRPr="00754ABE" w:rsidR="00F052A1" w:rsidP="00F052A1" w:rsidRDefault="00F052A1" w14:paraId="43979434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7">
              <w:r w:rsidRPr="00754ABE">
                <w:rPr>
                  <w:rStyle w:val="Hyperlink"/>
                  <w:rFonts w:eastAsia="Times New Roman"/>
                  <w:color w:val="44546A"/>
                  <w:position w:val="-2"/>
                  <w:sz w:val="17"/>
                  <w:szCs w:val="17"/>
                  <w:u w:val="none"/>
                </w:rPr>
                <w:t>COMM277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291D64F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67B7E61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1502282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052A1" w:rsidTr="1046DB5E" w14:paraId="34AD11E2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37EFFBE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0CA02CCF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18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34329B" w:rsidR="00F052A1" w:rsidP="00F052A1" w:rsidRDefault="00F052A1" w14:paraId="77E3AAC8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8">
              <w:r w:rsidRPr="0034329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247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741BB39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65C5884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660A500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052A1" w:rsidTr="1046DB5E" w14:paraId="0AA1883A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6E93CFCF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379827B1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21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54ABE" w:rsidR="00F052A1" w:rsidP="00F052A1" w:rsidRDefault="00F052A1" w14:paraId="633795ED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9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248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667FA32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49A1F06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6490308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052A1" w:rsidTr="1046DB5E" w14:paraId="576DF09C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71F3D7D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32ACF501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24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34329B" w:rsidR="00F052A1" w:rsidP="00F052A1" w:rsidRDefault="00F052A1" w14:paraId="303FF85D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20">
              <w:r w:rsidRPr="0034329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LGST369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2127C8D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0E50139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310CE9B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052A1" w:rsidTr="1046DB5E" w14:paraId="78C5A06D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2FB46B30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3780D419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27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34329B" w:rsidR="00F052A1" w:rsidP="00F052A1" w:rsidRDefault="00F052A1" w14:paraId="64559DBE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21">
              <w:r w:rsidRPr="0034329B">
                <w:t>MGSC30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439179F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3F018AF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393D1E71" w14:textId="77777777">
            <w:pPr>
              <w:pStyle w:val="TableText"/>
              <w:rPr>
                <w:rFonts w:eastAsia="Times New Roman"/>
                <w:szCs w:val="22"/>
              </w:rPr>
            </w:pPr>
          </w:p>
        </w:tc>
      </w:tr>
      <w:tr w:rsidRPr="005A2FD6" w:rsidR="00F052A1" w:rsidTr="1046DB5E" w14:paraId="58FB30BF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50A86B76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682F5D10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30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54ABE" w:rsidR="00F052A1" w:rsidP="00F052A1" w:rsidRDefault="00F052A1" w14:paraId="7C122EC9" w14:textId="77777777" w14:noSpellErr="1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r:id="R956b65dcd00f40f6">
              <w:r w:rsidR="00F052A1">
                <w:rPr/>
                <w:t>MATH244</w:t>
              </w:r>
            </w:hyperlink>
            <w:r w:rsidR="00F052A1">
              <w:rPr/>
              <w:t xml:space="preserve"> or </w:t>
            </w:r>
            <w:hyperlink r:id="Re2daabf417004e98">
              <w:r w:rsidR="00F052A1">
                <w:rPr/>
                <w:t>MATH260</w:t>
              </w:r>
            </w:hyperlink>
            <w:r w:rsidR="00F052A1">
              <w:rPr/>
              <w:t xml:space="preserve"> </w:t>
            </w:r>
            <w:bookmarkStart w:name="_Int_2xmgFRKC" w:id="978236497"/>
            <w:r w:rsidR="00F052A1">
              <w:rPr/>
              <w:t>or</w:t>
            </w:r>
            <w:bookmarkEnd w:id="978236497"/>
            <w:r w:rsidR="00F052A1">
              <w:rPr/>
              <w:t xml:space="preserve"> </w:t>
            </w:r>
            <w:hyperlink r:id="R2d019cd5e7c3442a">
              <w:r w:rsidR="00F052A1">
                <w:rPr/>
                <w:t>MATH265</w:t>
              </w:r>
            </w:hyperlink>
            <w:r w:rsidR="00F052A1">
              <w:rPr/>
              <w:t xml:space="preserve"> </w:t>
            </w:r>
            <w:bookmarkStart w:name="_Int_4ZIvVdAX" w:id="1474594511"/>
            <w:r w:rsidR="00F052A1">
              <w:rPr/>
              <w:t>or</w:t>
            </w:r>
            <w:bookmarkEnd w:id="1474594511"/>
            <w:r w:rsidR="00F052A1">
              <w:rPr/>
              <w:t xml:space="preserve"> </w:t>
            </w:r>
            <w:hyperlink r:id="R564e7b3564914611">
              <w:r w:rsidR="00F052A1">
                <w:rPr/>
                <w:t>MATH270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6099DE8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09FA2D6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1046DB5E" w:rsidRDefault="00F052A1" w14:paraId="5DAD35F0" w14:textId="77777777" w14:noSpellErr="1">
            <w:pPr>
              <w:pStyle w:val="TableText"/>
              <w:rPr>
                <w:rFonts w:eastAsia="Times New Roman"/>
              </w:rPr>
            </w:pPr>
            <w:r w:rsidR="00F052A1">
              <w:rPr/>
              <w:t xml:space="preserve">Students who plan to pursue </w:t>
            </w:r>
            <w:bookmarkStart w:name="_Int_XLgLYfpL" w:id="66624900"/>
            <w:r w:rsidR="00F052A1">
              <w:rPr/>
              <w:t xml:space="preserve">400 level</w:t>
            </w:r>
            <w:bookmarkEnd w:id="66624900"/>
            <w:r w:rsidR="00F052A1">
              <w:rPr/>
              <w:t xml:space="preserve"> Finance courses are encouraged to take </w:t>
            </w:r>
            <w:hyperlink w:history="1" r:id="Rd2f02b6ea6a34508">
              <w:r w:rsidRPr="000D64AE" w:rsidR="00F052A1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MATH260</w:t>
              </w:r>
            </w:hyperlink>
            <w:r w:rsidRPr="000D64AE" w:rsidR="00F052A1"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>.</w:t>
            </w:r>
            <w:r w:rsidRPr="007F008B" w:rsidR="00F052A1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0D64AE" w:rsidR="00F052A1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5A2FD6" w:rsidR="00F052A1" w:rsidTr="1046DB5E" w14:paraId="7AB3C373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5A2FD6" w:rsidR="00F052A1" w:rsidP="00F052A1" w:rsidRDefault="00F052A1" w14:paraId="3789F331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LEVEL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5A2FD6" w:rsidR="00F052A1" w:rsidP="00F052A1" w:rsidRDefault="00F052A1" w14:paraId="4243768B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TOTAL CREDITS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5A2FD6" w:rsidR="00F052A1" w:rsidP="00F052A1" w:rsidRDefault="00F052A1" w14:paraId="312780DF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COURSE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5A2FD6" w:rsidR="00F052A1" w:rsidP="00F052A1" w:rsidRDefault="00F052A1" w14:paraId="5387C4B3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REQUIREMENT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5A2FD6" w:rsidR="00F052A1" w:rsidP="00F052A1" w:rsidRDefault="00F052A1" w14:paraId="1A91F121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COURSE PROGRESS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5A2FD6" w:rsidR="00F052A1" w:rsidP="00F052A1" w:rsidRDefault="00F052A1" w14:paraId="6BDC3A41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COMMENTS</w:t>
            </w:r>
          </w:p>
        </w:tc>
      </w:tr>
      <w:tr w:rsidRPr="005A2FD6" w:rsidR="00F052A1" w:rsidTr="1046DB5E" w14:paraId="2D5FA7DC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5D5E0C1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7C0284D3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33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34329B" w:rsidR="00F052A1" w:rsidP="00F052A1" w:rsidRDefault="00F052A1" w14:paraId="07AE94E2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27">
              <w:r w:rsidRPr="0034329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35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4F9249E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3A29749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636B7B2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052A1" w:rsidTr="1046DB5E" w14:paraId="18856040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49B77AF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1EF5199E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36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34329B" w:rsidR="0034329B" w:rsidP="00F052A1" w:rsidRDefault="00F052A1" w14:paraId="3BE48B9B" w14:textId="77777777">
            <w:pPr>
              <w:pStyle w:val="TableText"/>
              <w:rPr>
                <w:color w:val="1F497D"/>
                <w:position w:val="-2"/>
                <w:sz w:val="17"/>
                <w:szCs w:val="17"/>
              </w:rPr>
            </w:pPr>
            <w:hyperlink w:history="1" r:id="rId28">
              <w:r w:rsidRPr="0034329B">
                <w:rPr>
                  <w:color w:val="1F497D"/>
                  <w:position w:val="-2"/>
                  <w:sz w:val="17"/>
                  <w:szCs w:val="17"/>
                </w:rPr>
                <w:t>ADMN417</w:t>
              </w:r>
            </w:hyperlink>
            <w:r w:rsidRPr="0034329B">
              <w:rPr>
                <w:color w:val="1F497D"/>
                <w:position w:val="-2"/>
                <w:sz w:val="17"/>
                <w:szCs w:val="17"/>
              </w:rPr>
              <w:t xml:space="preserve"> or </w:t>
            </w:r>
          </w:p>
          <w:p w:rsidRPr="007F008B" w:rsidR="00F052A1" w:rsidP="00F052A1" w:rsidRDefault="00F052A1" w14:paraId="49CC7E8B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29">
              <w:r w:rsidRPr="0034329B">
                <w:rPr>
                  <w:color w:val="1F497D"/>
                  <w:position w:val="-2"/>
                  <w:sz w:val="17"/>
                  <w:szCs w:val="17"/>
                </w:rPr>
                <w:t>ECON40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451F6E0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61CD63C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1F79A39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052A1" w:rsidTr="1046DB5E" w14:paraId="422E6F98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4FCA37E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1BCFDC7C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39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54ABE" w:rsidR="00F052A1" w:rsidP="00F052A1" w:rsidRDefault="00F052A1" w14:paraId="104A37AC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30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MIS35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0A4684E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4E66177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3DA01AB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052A1" w:rsidTr="1046DB5E" w14:paraId="6A6E857B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0A7BF72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50C48FD1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42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54ABE" w:rsidR="00F052A1" w:rsidP="00F052A1" w:rsidRDefault="00F052A1" w14:paraId="1FCE352C" w14:textId="77777777">
            <w:pPr>
              <w:pStyle w:val="TableText"/>
              <w:rPr>
                <w:rFonts w:eastAsia="Times New Roman"/>
                <w:position w:val="-2"/>
                <w:sz w:val="17"/>
                <w:szCs w:val="17"/>
              </w:rPr>
            </w:pPr>
            <w:hyperlink w:history="1" r:id="rId31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</w:t>
              </w:r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</w:t>
              </w:r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300</w:t>
              </w:r>
            </w:hyperlink>
            <w:r w:rsidRPr="00754AB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/</w:t>
            </w:r>
            <w:hyperlink w:history="1" r:id="rId32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300</w:t>
              </w:r>
            </w:hyperlink>
            <w:r w:rsidRPr="00754ABE">
              <w:rPr>
                <w:color w:val="1F497D"/>
                <w:position w:val="-2"/>
                <w:sz w:val="17"/>
                <w:szCs w:val="17"/>
              </w:rPr>
              <w:t xml:space="preserve"> </w:t>
            </w:r>
          </w:p>
          <w:p w:rsidRPr="00EF56D2" w:rsidR="00F052A1" w:rsidP="00F052A1" w:rsidRDefault="00F052A1" w14:paraId="44DA9035" w14:textId="77777777">
            <w:pPr>
              <w:pStyle w:val="TableText"/>
              <w:rPr>
                <w:rFonts w:eastAsia="Times New Roman"/>
                <w:color w:val="1F497D"/>
                <w:szCs w:val="22"/>
                <w:u w:val="single"/>
              </w:rPr>
            </w:pPr>
            <w:r w:rsidRPr="00754ABE">
              <w:rPr>
                <w:rFonts w:eastAsia="Times New Roman"/>
                <w:position w:val="-2"/>
                <w:sz w:val="17"/>
                <w:szCs w:val="17"/>
              </w:rPr>
              <w:t xml:space="preserve">or </w:t>
            </w:r>
            <w:hyperlink w:history="1" r:id="rId33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3</w:t>
              </w:r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7</w:t>
              </w:r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0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0FDB161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62EAA20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F052A1" w:rsidP="00F052A1" w:rsidRDefault="00F052A1" w14:paraId="5E57D40B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>
              <w:rPr>
                <w:position w:val="-2"/>
                <w:sz w:val="17"/>
                <w:szCs w:val="17"/>
              </w:rPr>
              <w:t xml:space="preserve">Students planning to pursue </w:t>
            </w:r>
            <w:r>
              <w:rPr>
                <w:position w:val="-2"/>
                <w:sz w:val="17"/>
                <w:szCs w:val="17"/>
              </w:rPr>
              <w:t xml:space="preserve">further courses in finance or accounting should take </w:t>
            </w:r>
            <w:hyperlink w:history="1" r:id="rId34">
              <w:r w:rsidRPr="00AE48FB">
                <w:rPr>
                  <w:rStyle w:val="Hyperlink"/>
                  <w:color w:val="1F4E79"/>
                  <w:position w:val="-2"/>
                  <w:sz w:val="17"/>
                  <w:szCs w:val="17"/>
                </w:rPr>
                <w:t>FNCE370</w:t>
              </w:r>
            </w:hyperlink>
            <w:r w:rsidRPr="00AE48FB">
              <w:rPr>
                <w:color w:val="1F4E79"/>
                <w:position w:val="-2"/>
                <w:sz w:val="17"/>
                <w:szCs w:val="17"/>
              </w:rPr>
              <w:t>.</w:t>
            </w:r>
            <w:r w:rsidRPr="001E2C37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EF56D2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5A2FD6" w:rsidR="00F052A1" w:rsidTr="1046DB5E" w14:paraId="1279F7B5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2D03B792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02A6277F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45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34329B" w:rsidR="00F052A1" w:rsidP="00F052A1" w:rsidRDefault="00F052A1" w14:paraId="3B45E33E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35">
              <w:r w:rsidRPr="0034329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ORGB364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032B8C8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38BB011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7924C3D7" w14:textId="77777777">
            <w:pPr>
              <w:pStyle w:val="TableText"/>
              <w:rPr>
                <w:rFonts w:eastAsia="Times New Roman"/>
                <w:szCs w:val="22"/>
              </w:rPr>
            </w:pPr>
          </w:p>
        </w:tc>
      </w:tr>
      <w:tr w:rsidRPr="005A2FD6" w:rsidR="00F052A1" w:rsidTr="1046DB5E" w14:paraId="0824B7DA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6C20A41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3B449958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48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54ABE" w:rsidR="00F052A1" w:rsidP="00BE4CAB" w:rsidRDefault="00F052A1" w14:paraId="51BB906C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36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HRMT386</w:t>
              </w:r>
            </w:hyperlink>
            <w:r w:rsidRPr="00754ABE" w:rsidR="00BE4CAB">
              <w:rPr>
                <w:rFonts w:eastAsia="Times New Roman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23A055B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5904A56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2249E6B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052A1" w:rsidTr="1046DB5E" w14:paraId="4236375A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03ADD09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3E289CCE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51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34329B" w:rsidR="00F052A1" w:rsidP="00F052A1" w:rsidRDefault="00F052A1" w14:paraId="37146427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37">
              <w:r w:rsidRPr="0034329B">
                <w:rPr>
                  <w:color w:val="1F497D"/>
                  <w:position w:val="-2"/>
                  <w:sz w:val="17"/>
                  <w:szCs w:val="17"/>
                </w:rPr>
                <w:t>MGSC312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2452F36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1D516C7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57BB298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052A1" w:rsidTr="1046DB5E" w14:paraId="41ECC854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34F660D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6AED2C0E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54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34329B" w:rsidR="0034329B" w:rsidP="00F052A1" w:rsidRDefault="00F052A1" w14:paraId="27C01823" w14:textId="77777777">
            <w:pPr>
              <w:pStyle w:val="TableText"/>
              <w:rPr>
                <w:color w:val="1F497D"/>
                <w:position w:val="-2"/>
                <w:sz w:val="17"/>
                <w:szCs w:val="17"/>
              </w:rPr>
            </w:pPr>
            <w:hyperlink w:history="1" r:id="rId38">
              <w:r w:rsidRPr="0034329B">
                <w:rPr>
                  <w:color w:val="1F497D"/>
                  <w:position w:val="-2"/>
                  <w:sz w:val="17"/>
                  <w:szCs w:val="17"/>
                </w:rPr>
                <w:t>MGSC368</w:t>
              </w:r>
            </w:hyperlink>
            <w:r w:rsidRPr="0034329B">
              <w:rPr>
                <w:color w:val="1F497D"/>
                <w:position w:val="-2"/>
                <w:sz w:val="17"/>
                <w:szCs w:val="17"/>
              </w:rPr>
              <w:t xml:space="preserve"> or </w:t>
            </w:r>
          </w:p>
          <w:p w:rsidRPr="007F008B" w:rsidR="00F052A1" w:rsidP="00F052A1" w:rsidRDefault="00F052A1" w14:paraId="0F6AC4B8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39">
              <w:r w:rsidRPr="0034329B">
                <w:rPr>
                  <w:color w:val="1F497D"/>
                  <w:position w:val="-2"/>
                  <w:sz w:val="17"/>
                  <w:szCs w:val="17"/>
                </w:rPr>
                <w:t>MGSC369</w:t>
              </w:r>
            </w:hyperlink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0E097DB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1D27C7A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1A22BE5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052A1" w:rsidTr="1046DB5E" w14:paraId="7EC9EE53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33CE054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01AC2DB6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57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54ABE" w:rsidR="00F052A1" w:rsidP="00F052A1" w:rsidRDefault="00F052A1" w14:paraId="45626134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40">
              <w:r w:rsidRPr="00754ABE">
                <w:rPr>
                  <w:rFonts w:eastAsia="Times New Roman"/>
                  <w:color w:val="1F497D"/>
                  <w:szCs w:val="22"/>
                </w:rPr>
                <w:t>ADMN41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6A37E9AC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7E0C5DE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3B7B286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052A1" w:rsidTr="1046DB5E" w14:paraId="1638F235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23C8F07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6EBE116B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60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34329B" w:rsidR="00F052A1" w:rsidP="0034329B" w:rsidRDefault="00F052A1" w14:paraId="0CAF304F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41">
              <w:r w:rsidRPr="0034329B" w:rsidR="0034329B">
                <w:rPr>
                  <w:rFonts w:eastAsia="Times New Roman"/>
                  <w:color w:val="1F497D"/>
                  <w:szCs w:val="22"/>
                </w:rPr>
                <w:t>BTMA320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37DCF2AF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3256EEF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4C19D62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052A1" w:rsidTr="1046DB5E" w14:paraId="6D67D9D4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21B0878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0C4C7A06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63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34329B" w:rsidR="00F052A1" w:rsidP="00F052A1" w:rsidRDefault="00F052A1" w14:paraId="6CF1F731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42">
              <w:r w:rsidRPr="0034329B">
                <w:rPr>
                  <w:rFonts w:eastAsia="Times New Roman"/>
                  <w:color w:val="1F497D"/>
                  <w:szCs w:val="22"/>
                </w:rPr>
                <w:t>CMIS43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19A509CA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6B754EF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052A1" w:rsidP="00F052A1" w:rsidRDefault="00F052A1" w14:paraId="0E62551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9822CC" w:rsidTr="1046DB5E" w14:paraId="633A2539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441C7ED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143BF75F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66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34329B" w:rsidR="009822CC" w:rsidP="009822CC" w:rsidRDefault="009822CC" w14:paraId="5B8DC07E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43">
              <w:r w:rsidRPr="0034329B">
                <w:rPr>
                  <w:color w:val="1F497D"/>
                </w:rPr>
                <w:t>BTMA444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681E7877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 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74004D2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4A9C24BC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</w:p>
        </w:tc>
      </w:tr>
      <w:tr w:rsidRPr="005A2FD6" w:rsidR="009822CC" w:rsidTr="1046DB5E" w14:paraId="7D5AD7A2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48B2EF3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1391212D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69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34329B" w:rsidR="009822CC" w:rsidP="009822CC" w:rsidRDefault="009822CC" w14:paraId="41B2744B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44">
              <w:r w:rsidRPr="0034329B">
                <w:rPr>
                  <w:color w:val="1F497D"/>
                </w:rPr>
                <w:t>BTMA44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76243CE1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6740898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31EA1CAD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5A2FD6">
              <w:rPr>
                <w:rFonts w:eastAsia="Times New Roman"/>
                <w:color w:val="1F497D"/>
                <w:szCs w:val="22"/>
              </w:rPr>
              <w:t> </w:t>
            </w:r>
          </w:p>
        </w:tc>
      </w:tr>
      <w:tr w:rsidRPr="005A2FD6" w:rsidR="009822CC" w:rsidTr="1046DB5E" w14:paraId="18DC3967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210F6A4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676DB69B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72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34329B" w:rsidR="009822CC" w:rsidP="009822CC" w:rsidRDefault="009822CC" w14:paraId="77033FB5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45">
              <w:r w:rsidRPr="0034329B">
                <w:rPr>
                  <w:color w:val="1F497D"/>
                </w:rPr>
                <w:t>COMP36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52AFF611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437FD8F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1AB47AEB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</w:p>
        </w:tc>
      </w:tr>
      <w:tr w:rsidRPr="005A2FD6" w:rsidR="009822CC" w:rsidTr="1046DB5E" w14:paraId="0B770FBF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5392E87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45EC8148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75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34329B" w:rsidR="009822CC" w:rsidP="009822CC" w:rsidRDefault="009822CC" w14:paraId="1D288A83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46">
              <w:r w:rsidRPr="0034329B">
                <w:rPr>
                  <w:rFonts w:eastAsia="Times New Roman"/>
                  <w:color w:val="1F497D"/>
                  <w:szCs w:val="22"/>
                </w:rPr>
                <w:t>MGSC419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375697E3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100DA03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75C7C254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5A2FD6">
              <w:rPr>
                <w:rFonts w:eastAsia="Times New Roman"/>
                <w:color w:val="1F497D"/>
                <w:szCs w:val="22"/>
              </w:rPr>
              <w:t> </w:t>
            </w:r>
          </w:p>
        </w:tc>
      </w:tr>
      <w:tr w:rsidRPr="005A2FD6" w:rsidR="009822CC" w:rsidTr="1046DB5E" w14:paraId="107CBB8D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71A3D65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Jr/S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3562E482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78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2DE5107E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5A2FD6">
              <w:rPr>
                <w:rFonts w:eastAsia="Times New Roman"/>
                <w:color w:val="1F497D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47B66D44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Elective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3C8AAC1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34329B" w:rsidR="009822CC" w:rsidP="009822CC" w:rsidRDefault="009822CC" w14:paraId="2EF88E6D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34329B">
              <w:rPr>
                <w:rFonts w:eastAsia="Times New Roman"/>
                <w:color w:val="1F497D"/>
                <w:szCs w:val="22"/>
              </w:rPr>
              <w:t>See list below</w:t>
            </w:r>
          </w:p>
        </w:tc>
      </w:tr>
      <w:tr w:rsidRPr="005A2FD6" w:rsidR="009822CC" w:rsidTr="1046DB5E" w14:paraId="174B2FA3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1C33BC6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Jr/S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07D0A83F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81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6AD33C05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5A2FD6">
              <w:rPr>
                <w:rFonts w:eastAsia="Times New Roman"/>
                <w:color w:val="1F497D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44B2826E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Elective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0F427E1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34329B" w:rsidR="009822CC" w:rsidP="009822CC" w:rsidRDefault="009822CC" w14:paraId="04ED1BAB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34329B">
              <w:rPr>
                <w:rFonts w:eastAsia="Times New Roman"/>
                <w:color w:val="1F497D"/>
                <w:szCs w:val="22"/>
              </w:rPr>
              <w:t>See list below</w:t>
            </w:r>
          </w:p>
        </w:tc>
      </w:tr>
      <w:tr w:rsidRPr="005A2FD6" w:rsidR="009822CC" w:rsidTr="1046DB5E" w14:paraId="33352D78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3A6F42C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5960A4FA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84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6BA5F3DE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5A2FD6">
              <w:rPr>
                <w:rFonts w:eastAsia="Times New Roman"/>
                <w:color w:val="1F497D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58897ED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Option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2DD2D27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0BE033F0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47">
              <w:proofErr w:type="gramStart"/>
              <w:r w:rsidRPr="005A2FD6">
                <w:rPr>
                  <w:rFonts w:eastAsia="Times New Roman"/>
                  <w:color w:val="1F497D"/>
                  <w:szCs w:val="22"/>
                  <w:u w:val="single"/>
                </w:rPr>
                <w:t>Non Business</w:t>
              </w:r>
              <w:proofErr w:type="gramEnd"/>
              <w:r w:rsidRPr="005A2FD6">
                <w:rPr>
                  <w:rFonts w:eastAsia="Times New Roman"/>
                  <w:color w:val="1F497D"/>
                  <w:szCs w:val="22"/>
                  <w:u w:val="single"/>
                </w:rPr>
                <w:t xml:space="preserve"> &amp; Administrative Studies</w:t>
              </w:r>
            </w:hyperlink>
            <w:r>
              <w:rPr>
                <w:rFonts w:eastAsia="Times New Roman"/>
                <w:color w:val="1F497D"/>
                <w:szCs w:val="22"/>
                <w:u w:val="single"/>
              </w:rPr>
              <w:t>*</w:t>
            </w:r>
          </w:p>
        </w:tc>
      </w:tr>
      <w:tr w:rsidRPr="005A2FD6" w:rsidR="009822CC" w:rsidTr="1046DB5E" w14:paraId="1B32E2BC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1A1E1FA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10B1E37A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87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54ABE" w:rsidR="009822CC" w:rsidP="009822CC" w:rsidRDefault="009822CC" w14:paraId="13707892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48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404</w:t>
              </w:r>
            </w:hyperlink>
            <w:r w:rsidRPr="00754AB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9822CC" w:rsidP="009822CC" w:rsidRDefault="009822CC" w14:paraId="5CCE23D2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Required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9822CC" w:rsidP="009822CC" w:rsidRDefault="009822CC" w14:paraId="6B4124A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F56D2" w:rsidR="009822CC" w:rsidP="00467359" w:rsidRDefault="009822CC" w14:paraId="3D26F933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r>
              <w:rPr>
                <w:position w:val="-2"/>
                <w:sz w:val="17"/>
                <w:szCs w:val="17"/>
              </w:rPr>
              <w:t>Capstone I</w:t>
            </w:r>
          </w:p>
        </w:tc>
      </w:tr>
      <w:tr w:rsidRPr="005A2FD6" w:rsidR="009822CC" w:rsidTr="1046DB5E" w14:paraId="73A03FA5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0A310B8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9822CC" w:rsidRDefault="009822CC" w14:paraId="169433F4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90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54ABE" w:rsidR="009822CC" w:rsidP="009822CC" w:rsidRDefault="009822CC" w14:paraId="4E99DF6C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49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40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9822CC" w:rsidP="009822CC" w:rsidRDefault="009822CC" w14:paraId="001D0C8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>
              <w:rPr>
                <w:rFonts w:eastAsia="Times New Roman"/>
                <w:position w:val="-2"/>
                <w:sz w:val="17"/>
                <w:szCs w:val="17"/>
              </w:rPr>
              <w:t>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9822CC" w:rsidP="009822CC" w:rsidRDefault="009822CC" w14:paraId="757645C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9822CC" w:rsidP="009822CC" w:rsidRDefault="009822CC" w14:paraId="55608A2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91F3B">
              <w:rPr>
                <w:color w:val="1F497D"/>
                <w:position w:val="-2"/>
                <w:sz w:val="17"/>
                <w:szCs w:val="17"/>
              </w:rPr>
              <w:t xml:space="preserve">Capstone II </w:t>
            </w:r>
            <w:r w:rsidR="00754ABE">
              <w:rPr>
                <w:color w:val="1F497D"/>
                <w:position w:val="-2"/>
                <w:sz w:val="17"/>
                <w:szCs w:val="17"/>
              </w:rPr>
              <w:t xml:space="preserve">- </w:t>
            </w:r>
            <w:r w:rsidRPr="00E91F3B">
              <w:rPr>
                <w:color w:val="1F497D"/>
                <w:position w:val="-2"/>
                <w:sz w:val="17"/>
                <w:szCs w:val="17"/>
              </w:rPr>
              <w:t>Last course completed – Must be taken with AU</w:t>
            </w:r>
          </w:p>
        </w:tc>
      </w:tr>
    </w:tbl>
    <w:p w:rsidR="00F478E9" w:rsidP="00F478E9" w:rsidRDefault="00F478E9" w14:paraId="65B6A276" w14:textId="77777777"/>
    <w:p w:rsidR="00F478E9" w:rsidP="00030BAE" w:rsidRDefault="00F478E9" w14:paraId="2A837D15" w14:textId="77777777">
      <w:pPr>
        <w:pStyle w:val="TableText"/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9048"/>
      </w:tblGrid>
      <w:tr w:rsidRPr="005A2FD6" w:rsidR="00885172" w:rsidTr="005A2FD6" w14:paraId="05B94781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885172" w:rsidP="00467359" w:rsidRDefault="00885172" w14:paraId="11625DE8" w14:textId="77777777">
            <w:pPr>
              <w:pStyle w:val="TableText"/>
              <w:rPr>
                <w:rFonts w:eastAsia="Times New Roman"/>
                <w:color w:val="1F497D"/>
                <w:position w:val="-3"/>
                <w:szCs w:val="16"/>
              </w:rPr>
            </w:pPr>
            <w:r w:rsidRPr="00885172">
              <w:rPr>
                <w:rFonts w:eastAsia="Times New Roman"/>
                <w:color w:val="1F497D"/>
                <w:position w:val="-3"/>
                <w:szCs w:val="16"/>
              </w:rPr>
              <w:t>Note: Program requires 12 credits at the 400-level</w:t>
            </w:r>
            <w:r w:rsidR="00467359">
              <w:rPr>
                <w:rFonts w:eastAsia="Times New Roman"/>
                <w:color w:val="1F497D"/>
                <w:position w:val="-3"/>
                <w:szCs w:val="16"/>
              </w:rPr>
              <w:t xml:space="preserve"> (including </w:t>
            </w:r>
            <w:hyperlink w:history="1" r:id="rId50">
              <w:r w:rsidRPr="00716A59" w:rsidR="00BE4CA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ADMN405</w:t>
              </w:r>
            </w:hyperlink>
            <w:r w:rsidR="00467359">
              <w:rPr>
                <w:rFonts w:eastAsia="Times New Roman"/>
                <w:color w:val="1F497D"/>
                <w:position w:val="-3"/>
                <w:szCs w:val="16"/>
              </w:rPr>
              <w:t>)</w:t>
            </w:r>
            <w:r w:rsidRPr="00885172">
              <w:rPr>
                <w:rFonts w:eastAsia="Times New Roman"/>
                <w:color w:val="1F497D"/>
                <w:position w:val="-3"/>
                <w:szCs w:val="16"/>
              </w:rPr>
              <w:t>.</w:t>
            </w:r>
          </w:p>
        </w:tc>
      </w:tr>
      <w:tr w:rsidRPr="005A2FD6" w:rsidR="00030BAE" w:rsidTr="005A2FD6" w14:paraId="7896D95A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030BAE" w:rsidRDefault="000C5CDC" w14:paraId="2FF8D883" w14:textId="77777777">
            <w:pPr>
              <w:pStyle w:val="TableText"/>
              <w:rPr>
                <w:rFonts w:eastAsia="Times New Roman"/>
                <w:color w:val="1F497D"/>
                <w:position w:val="-3"/>
                <w:szCs w:val="16"/>
              </w:rPr>
            </w:pPr>
            <w:r>
              <w:rPr>
                <w:rFonts w:eastAsia="Times New Roman"/>
                <w:color w:val="1F497D"/>
                <w:position w:val="-3"/>
                <w:szCs w:val="16"/>
              </w:rPr>
              <w:t>*</w:t>
            </w:r>
            <w:r w:rsidRPr="005A2FD6" w:rsidR="00F478E9">
              <w:rPr>
                <w:rFonts w:eastAsia="Times New Roman" w:cs="Arial"/>
                <w:color w:val="1F497D"/>
                <w:szCs w:val="16"/>
                <w:lang w:val="en-CA"/>
              </w:rPr>
              <w:t xml:space="preserve"> </w:t>
            </w:r>
            <w:hyperlink w:history="1" r:id="rId51">
              <w:r w:rsidRPr="00AE48FB" w:rsidR="00F478E9">
                <w:rPr>
                  <w:rStyle w:val="Hyperlink"/>
                  <w:rFonts w:eastAsia="Times New Roman" w:cs="Arial"/>
                  <w:color w:val="1F4E79"/>
                  <w:szCs w:val="16"/>
                  <w:lang w:val="en-CA"/>
                </w:rPr>
                <w:t>PHIL 333</w:t>
              </w:r>
            </w:hyperlink>
            <w:r w:rsidRPr="00AE48FB" w:rsidR="00F478E9">
              <w:rPr>
                <w:rFonts w:eastAsia="Times New Roman" w:cs="Arial"/>
                <w:color w:val="1F4E79"/>
                <w:szCs w:val="16"/>
                <w:lang w:val="en-CA"/>
              </w:rPr>
              <w:t xml:space="preserve"> or </w:t>
            </w:r>
            <w:hyperlink w:history="1" r:id="rId52">
              <w:r w:rsidRPr="00AE48FB" w:rsidR="00F478E9">
                <w:rPr>
                  <w:rStyle w:val="Hyperlink"/>
                  <w:rFonts w:eastAsia="Times New Roman" w:cs="Arial"/>
                  <w:color w:val="1F4E79"/>
                  <w:szCs w:val="16"/>
                  <w:lang w:val="en-CA"/>
                </w:rPr>
                <w:t>PHIL 337</w:t>
              </w:r>
            </w:hyperlink>
            <w:r w:rsidRPr="005A2FD6" w:rsidR="00F478E9">
              <w:rPr>
                <w:rFonts w:eastAsia="Times New Roman" w:cs="Arial"/>
                <w:color w:val="1F497D"/>
                <w:szCs w:val="16"/>
                <w:lang w:val="en-CA"/>
              </w:rPr>
              <w:t xml:space="preserve"> is strongly recommended if not already taken within the diploma.</w:t>
            </w:r>
          </w:p>
        </w:tc>
      </w:tr>
      <w:tr w:rsidRPr="005A2FD6" w:rsidR="000C5CDC" w:rsidTr="005A2FD6" w14:paraId="536BF270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0C5CDC" w:rsidP="00467359" w:rsidRDefault="000C5CDC" w14:paraId="4E1D41A3" w14:textId="77777777">
            <w:pPr>
              <w:pStyle w:val="TableText"/>
              <w:rPr>
                <w:rFonts w:eastAsia="Times New Roman"/>
                <w:color w:val="1F497D"/>
                <w:position w:val="-3"/>
                <w:szCs w:val="16"/>
              </w:rPr>
            </w:pPr>
            <w:r w:rsidRPr="00304E50">
              <w:rPr>
                <w:b/>
              </w:rPr>
              <w:t>Residency requirement.</w:t>
            </w:r>
            <w:r w:rsidRPr="00304E50">
              <w:t xml:space="preserve"> A minimum of 30 credits must be obtained through Athabasca University in senior (300 or 400 level) courses</w:t>
            </w:r>
            <w:r>
              <w:t>,</w:t>
            </w:r>
            <w:r w:rsidRPr="00304E50">
              <w:t xml:space="preserve"> includ</w:t>
            </w:r>
            <w:r>
              <w:t>ing</w:t>
            </w:r>
            <w:r w:rsidRPr="00304E50">
              <w:t xml:space="preserve"> </w:t>
            </w:r>
            <w:hyperlink w:history="1" r:id="rId53">
              <w:r w:rsidRPr="00716A59" w:rsidR="00BE4CA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ADMN405</w:t>
              </w:r>
            </w:hyperlink>
          </w:p>
        </w:tc>
      </w:tr>
    </w:tbl>
    <w:p w:rsidRPr="005A2FD6" w:rsidR="00F478E9" w:rsidP="00030BAE" w:rsidRDefault="00F478E9" w14:paraId="6F40A5ED" w14:textId="77777777">
      <w:pPr>
        <w:pStyle w:val="TableText"/>
        <w:rPr>
          <w:color w:val="1F497D"/>
          <w:sz w:val="20"/>
          <w:szCs w:val="20"/>
        </w:rPr>
      </w:pPr>
    </w:p>
    <w:p w:rsidRPr="005A2FD6" w:rsidR="00F478E9" w:rsidP="00030BAE" w:rsidRDefault="00F478E9" w14:paraId="1E2A5CE0" w14:textId="77777777">
      <w:pPr>
        <w:pStyle w:val="TableText"/>
        <w:rPr>
          <w:color w:val="1F497D"/>
          <w:sz w:val="20"/>
          <w:szCs w:val="20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7613"/>
        <w:gridCol w:w="1435"/>
      </w:tblGrid>
      <w:tr w:rsidRPr="005A2FD6" w:rsidR="00030BAE" w:rsidTr="005A2FD6" w14:paraId="758F86D8" w14:textId="77777777">
        <w:tc>
          <w:tcPr>
            <w:tcW w:w="0" w:type="auto"/>
            <w:gridSpan w:val="2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030BAE" w:rsidRDefault="00157051" w14:paraId="5A39C6E1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>
              <w:rPr>
                <w:rFonts w:eastAsia="Times New Roman"/>
                <w:b/>
                <w:color w:val="1F497D"/>
                <w:position w:val="-3"/>
                <w:szCs w:val="16"/>
              </w:rPr>
              <w:t>BTM</w:t>
            </w:r>
            <w:r w:rsidRPr="005A2FD6" w:rsidR="00F478E9">
              <w:rPr>
                <w:rFonts w:eastAsia="Times New Roman"/>
                <w:b/>
                <w:color w:val="1F497D"/>
                <w:position w:val="-3"/>
                <w:szCs w:val="16"/>
              </w:rPr>
              <w:t xml:space="preserve"> Major Electives</w:t>
            </w:r>
            <w:r w:rsidR="004205E3">
              <w:rPr>
                <w:rFonts w:eastAsia="Times New Roman"/>
                <w:color w:val="1F497D"/>
                <w:position w:val="-3"/>
                <w:szCs w:val="16"/>
              </w:rPr>
              <w:t xml:space="preserve"> (Select 6</w:t>
            </w:r>
            <w:r w:rsidRPr="005A2FD6" w:rsidR="00F478E9">
              <w:rPr>
                <w:rFonts w:eastAsia="Times New Roman"/>
                <w:color w:val="1F497D"/>
                <w:position w:val="-3"/>
                <w:szCs w:val="16"/>
              </w:rPr>
              <w:t xml:space="preserve"> credits from the following)</w:t>
            </w:r>
          </w:p>
        </w:tc>
      </w:tr>
      <w:tr w:rsidRPr="005A2FD6" w:rsidR="00030BAE" w:rsidTr="005A2FD6" w14:paraId="148F9D08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030BAE" w:rsidRDefault="00F478E9" w14:paraId="1E34F5E5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hyperlink w:history="1" r:id="rId54">
              <w:r w:rsidRPr="005A2FD6">
                <w:rPr>
                  <w:rFonts w:eastAsia="Times New Roman"/>
                  <w:color w:val="1F497D"/>
                  <w:position w:val="-3"/>
                  <w:szCs w:val="16"/>
                  <w:u w:val="single"/>
                </w:rPr>
                <w:t>CMIS214</w:t>
              </w:r>
            </w:hyperlink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Custom Applications with Visual Basic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030BAE" w:rsidRDefault="00F478E9" w14:paraId="70CA1B8B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Pr="005A2FD6" w:rsidR="00030BAE" w:rsidTr="005A2FD6" w14:paraId="7C6D37D4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030BAE" w:rsidRDefault="00F478E9" w14:paraId="6488075B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hyperlink w:history="1" r:id="rId55">
              <w:r w:rsidRPr="005A2FD6">
                <w:rPr>
                  <w:rFonts w:eastAsia="Times New Roman"/>
                  <w:color w:val="1F497D"/>
                  <w:position w:val="-3"/>
                  <w:szCs w:val="16"/>
                  <w:u w:val="single"/>
                </w:rPr>
                <w:t>COMP266</w:t>
              </w:r>
            </w:hyperlink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Introduction to Web Programming</w:t>
            </w:r>
            <w:r w:rsidRPr="005A2FD6">
              <w:rPr>
                <w:rFonts w:eastAsia="Times New Roman"/>
                <w:i/>
                <w:color w:val="1F497D"/>
                <w:position w:val="-3"/>
                <w:szCs w:val="16"/>
              </w:rPr>
              <w:br/>
            </w:r>
            <w:r w:rsidRPr="005A2FD6">
              <w:rPr>
                <w:rFonts w:eastAsia="Times New Roman"/>
                <w:i/>
                <w:color w:val="1F497D"/>
                <w:position w:val="-3"/>
                <w:szCs w:val="16"/>
              </w:rPr>
              <w:t>or</w:t>
            </w:r>
            <w:hyperlink w:history="1" r:id="rId56">
              <w:r w:rsidRPr="005A2FD6">
                <w:rPr>
                  <w:rFonts w:eastAsia="Times New Roman"/>
                  <w:color w:val="1F497D"/>
                  <w:position w:val="-3"/>
                  <w:szCs w:val="16"/>
                  <w:u w:val="single"/>
                </w:rPr>
                <w:br/>
              </w:r>
              <w:r w:rsidRPr="005A2FD6">
                <w:rPr>
                  <w:rFonts w:eastAsia="Times New Roman"/>
                  <w:color w:val="1F497D"/>
                  <w:position w:val="-3"/>
                  <w:szCs w:val="16"/>
                  <w:u w:val="single"/>
                </w:rPr>
                <w:t>COMP268</w:t>
              </w:r>
            </w:hyperlink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Introduction to Computer Programming (JAVA)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030BAE" w:rsidRDefault="00F478E9" w14:paraId="518F2AE3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Pr="005A2FD6" w:rsidR="009822CC" w:rsidTr="005A2FD6" w14:paraId="59702CCB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030BAE" w:rsidRDefault="009822CC" w14:paraId="0503B967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hyperlink w:history="1" r:id="rId57">
              <w:r w:rsidRPr="00144513">
                <w:rPr>
                  <w:color w:val="1F497D"/>
                </w:rPr>
                <w:t>MGSC405</w:t>
              </w:r>
            </w:hyperlink>
            <w:r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</w:t>
            </w:r>
            <w:r w:rsidRPr="00144513">
              <w:rPr>
                <w:rFonts w:eastAsia="Times New Roman"/>
                <w:color w:val="1F497D"/>
                <w:position w:val="-2"/>
                <w:sz w:val="17"/>
                <w:szCs w:val="17"/>
              </w:rPr>
              <w:t>Quantitative</w:t>
            </w:r>
            <w:r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Approaches to Decision Making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030BAE" w:rsidRDefault="009822CC" w14:paraId="7AEC61C8" w14:textId="77777777">
            <w:pPr>
              <w:pStyle w:val="TableText"/>
              <w:rPr>
                <w:rFonts w:eastAsia="Times New Roman"/>
                <w:color w:val="1F497D"/>
                <w:position w:val="-3"/>
                <w:szCs w:val="16"/>
              </w:rPr>
            </w:pPr>
            <w:r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Pr="005A2FD6" w:rsidR="00030BAE" w:rsidTr="005A2FD6" w14:paraId="41411425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030BAE" w:rsidRDefault="00F478E9" w14:paraId="3F733A64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hyperlink w:history="1" r:id="rId58">
              <w:r w:rsidRPr="005A2FD6">
                <w:rPr>
                  <w:rFonts w:eastAsia="Times New Roman"/>
                  <w:color w:val="1F497D"/>
                  <w:position w:val="-3"/>
                  <w:szCs w:val="16"/>
                  <w:u w:val="single"/>
                </w:rPr>
                <w:t>MGSC418</w:t>
              </w:r>
            </w:hyperlink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Supply Chain Management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030BAE" w:rsidRDefault="00F478E9" w14:paraId="4293F594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Pr="005A2FD6" w:rsidR="009822CC" w:rsidTr="005A2FD6" w14:paraId="42D4BDEE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144513" w:rsidR="009822CC" w:rsidP="009822CC" w:rsidRDefault="009822CC" w14:paraId="78AEA010" w14:textId="77777777">
            <w:pPr>
              <w:pStyle w:val="TableText"/>
            </w:pPr>
            <w:hyperlink w:history="1" r:id="rId59">
              <w:r w:rsidRPr="00754ABE">
                <w:rPr>
                  <w:rFonts w:eastAsia="Times New Roman"/>
                  <w:color w:val="1F497D"/>
                  <w:position w:val="-3"/>
                  <w:szCs w:val="16"/>
                  <w:u w:val="single"/>
                </w:rPr>
                <w:t>MKTG410</w:t>
              </w:r>
            </w:hyperlink>
            <w:r w:rsidRPr="00754ABE">
              <w:rPr>
                <w:rFonts w:eastAsia="Times New Roman"/>
                <w:color w:val="1F497D"/>
                <w:position w:val="-3"/>
                <w:szCs w:val="16"/>
                <w:u w:val="single"/>
              </w:rPr>
              <w:t xml:space="preserve"> e-Marketing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4D7A9B" w:rsidR="009822CC" w:rsidP="009822CC" w:rsidRDefault="009822CC" w14:paraId="5E3F70BC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3 credits</w:t>
            </w:r>
          </w:p>
        </w:tc>
      </w:tr>
      <w:tr w:rsidRPr="005A2FD6" w:rsidR="00957D2E" w:rsidTr="005A2FD6" w14:paraId="6C79B772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957D2E" w:rsidP="00957D2E" w:rsidRDefault="00957D2E" w14:paraId="768720EF" w14:textId="77777777">
            <w:pPr>
              <w:pStyle w:val="TableText"/>
            </w:pPr>
            <w:r>
              <w:t xml:space="preserve">Any 300 or 400 level </w:t>
            </w:r>
            <w:hyperlink w:history="1" r:id="rId60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BTMA</w:t>
              </w:r>
            </w:hyperlink>
            <w:r w:rsidRPr="00754ABE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</w:t>
            </w:r>
            <w:r>
              <w:t>courses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957D2E" w:rsidP="00957D2E" w:rsidRDefault="00957D2E" w14:paraId="390769FC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3 credits</w:t>
            </w:r>
          </w:p>
        </w:tc>
      </w:tr>
      <w:tr w:rsidRPr="005A2FD6" w:rsidR="00957D2E" w:rsidTr="005A2FD6" w14:paraId="0E7EA1EF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57D2E" w:rsidP="00957D2E" w:rsidRDefault="00957D2E" w14:paraId="147F7485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Any 300 or 400 level </w:t>
            </w:r>
            <w:hyperlink w:history="1" r:id="rId61">
              <w:r w:rsidRPr="00754ABE">
                <w:rPr>
                  <w:rFonts w:eastAsia="Times New Roman"/>
                  <w:color w:val="1F497D"/>
                  <w:position w:val="-3"/>
                  <w:szCs w:val="16"/>
                </w:rPr>
                <w:t>CMIS</w:t>
              </w:r>
            </w:hyperlink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courses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57D2E" w:rsidP="00957D2E" w:rsidRDefault="00957D2E" w14:paraId="78A5DF90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Pr="005A2FD6" w:rsidR="00957D2E" w:rsidTr="005A2FD6" w14:paraId="3DCDB125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57D2E" w:rsidP="00957D2E" w:rsidRDefault="00957D2E" w14:paraId="2B1702CD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Any 300 or 400 level </w:t>
            </w:r>
            <w:hyperlink w:history="1" r:id="rId62">
              <w:r w:rsidRPr="00AE48FB">
                <w:rPr>
                  <w:rStyle w:val="Hyperlink"/>
                  <w:rFonts w:eastAsia="Times New Roman"/>
                  <w:color w:val="1F4E79"/>
                  <w:position w:val="-3"/>
                  <w:szCs w:val="16"/>
                  <w:u w:val="none"/>
                </w:rPr>
                <w:t>COMP</w:t>
              </w:r>
            </w:hyperlink>
            <w:r w:rsidRPr="00AE48FB">
              <w:rPr>
                <w:rFonts w:eastAsia="Times New Roman"/>
                <w:color w:val="1F4E79"/>
                <w:position w:val="-3"/>
                <w:szCs w:val="16"/>
              </w:rPr>
              <w:t xml:space="preserve"> </w:t>
            </w: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courses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57D2E" w:rsidP="00957D2E" w:rsidRDefault="00957D2E" w14:paraId="2CD3360F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Pr="005A2FD6" w:rsidR="00957D2E" w:rsidTr="005A2FD6" w14:paraId="3DEFEF6B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57D2E" w:rsidP="00957D2E" w:rsidRDefault="00957D2E" w14:paraId="1711AE2A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Any 300 or 400 level </w:t>
            </w:r>
            <w:hyperlink w:history="1" r:id="rId63">
              <w:r w:rsidRPr="00754ABE">
                <w:rPr>
                  <w:rFonts w:eastAsia="Times New Roman"/>
                  <w:color w:val="1F497D"/>
                  <w:position w:val="-3"/>
                  <w:szCs w:val="16"/>
                </w:rPr>
                <w:t>ECOM</w:t>
              </w:r>
            </w:hyperlink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courses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57D2E" w:rsidP="00957D2E" w:rsidRDefault="00957D2E" w14:paraId="1C532CF2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</w:tbl>
    <w:p w:rsidR="00F478E9" w:rsidP="00F478E9" w:rsidRDefault="00F478E9" w14:paraId="38C0BBDB" w14:textId="77777777"/>
    <w:p w:rsidRPr="00C65938" w:rsidR="00F478E9" w:rsidP="00CF45E8" w:rsidRDefault="00F478E9" w14:paraId="54F38E2F" w14:textId="77777777">
      <w:pPr>
        <w:ind w:hanging="142"/>
        <w:rPr>
          <w:rFonts w:cs="Arial"/>
        </w:rPr>
      </w:pPr>
    </w:p>
    <w:sectPr w:rsidRPr="00C65938" w:rsidR="00F478E9" w:rsidSect="00FA72AF">
      <w:headerReference w:type="even" r:id="rId64"/>
      <w:headerReference w:type="default" r:id="rId65"/>
      <w:footerReference w:type="even" r:id="rId66"/>
      <w:footerReference w:type="default" r:id="rId67"/>
      <w:pgSz w:w="12240" w:h="15840" w:orient="portrait"/>
      <w:pgMar w:top="1477" w:right="1608" w:bottom="1440" w:left="1800" w:header="708" w:footer="12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10633" w:rsidP="007204D7" w:rsidRDefault="00E10633" w14:paraId="6DFBE9DD" w14:textId="77777777">
      <w:r>
        <w:separator/>
      </w:r>
    </w:p>
  </w:endnote>
  <w:endnote w:type="continuationSeparator" w:id="0">
    <w:p w:rsidR="00E10633" w:rsidP="007204D7" w:rsidRDefault="00E10633" w14:paraId="7BBF76A5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C5CDC" w:rsidP="00360779" w:rsidRDefault="000C5CDC" w14:paraId="7AA53A17" w14:textId="77777777" w14:noSpellErr="1">
    <w:pPr>
      <w:pStyle w:val="Footer"/>
      <w:tabs>
        <w:tab w:val="clear" w:pos="4320"/>
        <w:tab w:val="clear" w:pos="8640"/>
        <w:tab w:val="center" w:pos="4416"/>
        <w:tab w:val="right" w:pos="8832"/>
      </w:tabs>
    </w:pPr>
    <w:r w:rsidR="1046DB5E">
      <w:rPr/>
      <w:t xml:space="preserve">[Type </w:t>
    </w:r>
    <w:bookmarkStart w:name="_Int_8nRte1F2" w:id="571476615"/>
    <w:r w:rsidR="1046DB5E">
      <w:rPr/>
      <w:t>text]</w:t>
    </w:r>
    <w:r>
      <w:tab/>
    </w:r>
    <w:bookmarkEnd w:id="571476615"/>
    <w:r w:rsidR="1046DB5E">
      <w:rPr/>
      <w:t xml:space="preserve">[Type </w:t>
    </w:r>
    <w:r w:rsidR="1046DB5E">
      <w:rPr/>
      <w:t>text]</w:t>
    </w:r>
    <w:r>
      <w:tab/>
    </w:r>
    <w:r w:rsidR="1046DB5E">
      <w:rPr/>
      <w:t>[Type text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4D2FC3" w:rsidR="000C5CDC" w:rsidP="00FA72AF" w:rsidRDefault="009137A0" w14:paraId="6F660A2D" w14:textId="77777777">
    <w:pPr>
      <w:pStyle w:val="Footer"/>
      <w:jc w:val="right"/>
    </w:pPr>
    <w:r>
      <w:rPr>
        <w:noProof/>
      </w:rPr>
      <w:pict w14:anchorId="51C495E4">
        <v:shapetype id="_x0000_t202" coordsize="21600,21600" o:spt="202" path="m,l,21600r21600,l21600,xe">
          <v:stroke joinstyle="miter"/>
          <v:path gradientshapeok="t" o:connecttype="rect"/>
        </v:shapetype>
        <v:shape id="Text Box 3" style="position:absolute;left:0;text-align:left;margin-left:261pt;margin-top:31.7pt;width:180pt;height:27pt;z-index:2;visibility:visible;mso-width-relative:margin;mso-height-relative:margin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">
          <v:textbox>
            <w:txbxContent>
              <w:p w:rsidR="000C5CDC" w:rsidP="00FA72AF" w:rsidRDefault="000C5CDC" w14:paraId="1260E19A" w14:textId="77777777">
                <w:pPr>
                  <w:jc w:val="right"/>
                </w:pPr>
                <w:r w:rsidRPr="00F33AE1">
                  <w:rPr>
                    <w:rFonts w:ascii="Georgia" w:hAnsi="Georgia" w:eastAsia="Times New Roman"/>
                    <w:color w:val="F37321"/>
                    <w:szCs w:val="20"/>
                    <w:shd w:val="clear" w:color="auto" w:fill="FFFFFF"/>
                  </w:rPr>
                  <w:t xml:space="preserve">Focused on the future of </w:t>
                </w:r>
                <w:proofErr w:type="gramStart"/>
                <w:r w:rsidRPr="00F33AE1">
                  <w:rPr>
                    <w:rFonts w:ascii="Georgia" w:hAnsi="Georgia" w:eastAsia="Times New Roman"/>
                    <w:color w:val="F37321"/>
                    <w:szCs w:val="20"/>
                    <w:shd w:val="clear" w:color="auto" w:fill="FFFFFF"/>
                  </w:rPr>
                  <w:t>learning</w:t>
                </w:r>
                <w:proofErr w:type="gramEnd"/>
              </w:p>
            </w:txbxContent>
          </v:textbox>
        </v:shape>
      </w:pict>
    </w:r>
    <w:r>
      <w:rPr>
        <w:noProof/>
      </w:rPr>
      <w:pict w14:anchorId="7DB72C42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Picture 3" style="position:absolute;left:0;text-align:left;margin-left:0;margin-top:31.7pt;width:81pt;height:32.3pt;z-index:1;visibility:visible;mso-wrap-edited:f" o:spid="_x0000_s1025" type="#_x0000_t75">
          <v:imagedata o:title="" r:id="rId1"/>
        </v:shape>
      </w:pict>
    </w:r>
    <w:r w:rsidRPr="00F33AE1" w:rsidR="000C5CDC">
      <w:rPr>
        <w:rFonts w:ascii="Georgia" w:hAnsi="Georgia" w:eastAsia="Times New Roman"/>
        <w:color w:val="F37321"/>
        <w:szCs w:val="20"/>
        <w:shd w:val="clear" w:color="auto" w:fill="FFFFFF"/>
      </w:rPr>
      <w:t>.</w:t>
    </w:r>
    <w:r w:rsidRPr="00B77DC4">
      <w:rPr>
        <w:noProof/>
      </w:rPr>
      <w:pict w14:anchorId="71F37E77">
        <v:shape id="Picture 2" style="width:440.25pt;height:12pt;visibility:visible" o:spid="_x0000_i1025" type="#_x0000_t75">
          <v:imagedata o:title="" r:id="rId2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10633" w:rsidP="007204D7" w:rsidRDefault="00E10633" w14:paraId="1457D7AE" w14:textId="77777777">
      <w:r>
        <w:separator/>
      </w:r>
    </w:p>
  </w:footnote>
  <w:footnote w:type="continuationSeparator" w:id="0">
    <w:p w:rsidR="00E10633" w:rsidP="007204D7" w:rsidRDefault="00E10633" w14:paraId="7930C21E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C5CDC" w:rsidP="00360779" w:rsidRDefault="000C5CDC" w14:paraId="1CAC16FE" w14:textId="77777777" w14:noSpellErr="1">
    <w:pPr>
      <w:pStyle w:val="Header"/>
      <w:tabs>
        <w:tab w:val="clear" w:pos="4320"/>
        <w:tab w:val="clear" w:pos="8640"/>
        <w:tab w:val="center" w:pos="4416"/>
        <w:tab w:val="right" w:pos="8832"/>
      </w:tabs>
    </w:pPr>
    <w:r w:rsidR="1046DB5E">
      <w:rPr/>
      <w:t xml:space="preserve">[Type </w:t>
    </w:r>
    <w:bookmarkStart w:name="_Int_tSZUxBuI" w:id="606200488"/>
    <w:r w:rsidR="1046DB5E">
      <w:rPr/>
      <w:t>text]</w:t>
    </w:r>
    <w:r>
      <w:tab/>
    </w:r>
    <w:bookmarkEnd w:id="606200488"/>
    <w:r w:rsidR="1046DB5E">
      <w:rPr/>
      <w:t xml:space="preserve">[Type </w:t>
    </w:r>
    <w:r w:rsidR="1046DB5E">
      <w:rPr/>
      <w:t>text]</w:t>
    </w:r>
    <w:r>
      <w:tab/>
    </w:r>
    <w:r w:rsidR="1046DB5E">
      <w:rPr/>
      <w:t>[Type text]</w:t>
    </w:r>
  </w:p>
  <w:p w:rsidR="000C5CDC" w:rsidRDefault="000C5CDC" w14:paraId="10FAC4AD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360779" w:rsidR="000C5CDC" w:rsidP="00127279" w:rsidRDefault="009137A0" w14:paraId="66BB8E5C" w14:textId="2E1A8505">
    <w:pPr>
      <w:pStyle w:val="PageHeader"/>
    </w:pPr>
    <w:r>
      <w:pict w14:anchorId="09AB3A20">
        <v:shapetype id="_x0000_t202" coordsize="21600,21600" o:spt="202" path="m,l,21600r21600,l21600,xe">
          <v:stroke joinstyle="miter"/>
          <v:path gradientshapeok="t" o:connecttype="rect"/>
        </v:shapetype>
        <v:shape id="Text Box 5" style="position:absolute;left:0;text-align:left;margin-left:-9pt;margin-top:-24.55pt;width:450pt;height:54pt;z-index:-1;visibility:visible;mso-width-relative:margin;mso-height-relative:margin" o:spid="_x0000_s1028" fillcolor="#103253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">
          <v:textbox>
            <w:txbxContent>
              <w:p w:rsidR="000C5CDC" w:rsidP="00FA72AF" w:rsidRDefault="000C5CDC" w14:paraId="7729D769" w14:textId="77777777"/>
            </w:txbxContent>
          </v:textbox>
        </v:shape>
      </w:pict>
    </w:r>
    <w:r>
      <w:pict w14:anchorId="08E19959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Picture 11" style="position:absolute;left:0;text-align:left;margin-left:-8.95pt;margin-top:-14.45pt;width:109.85pt;height:43.95pt;z-index:3;visibility:visible;mso-wrap-edited:f" o:spid="_x0000_s1027" type="#_x0000_t75">
          <v:imagedata cropleft="4230f" croptop="4958f" cropright="16324f" cropbottom="6259f" o:title="" r:id="rId1"/>
        </v:shape>
      </w:pict>
    </w:r>
    <w:r w:rsidRPr="00360779" w:rsidR="000C5CDC">
      <w:t>Program Plan I 20</w:t>
    </w:r>
    <w:r w:rsidR="00754ABE">
      <w:t>2</w:t>
    </w:r>
    <w:r w:rsidR="001B10EE">
      <w:t>3</w:t>
    </w:r>
    <w:r w:rsidRPr="00360779" w:rsidR="000C5CDC">
      <w:t xml:space="preserve"> / 20</w:t>
    </w:r>
    <w:r w:rsidR="00BE4CAB">
      <w:t>2</w:t>
    </w:r>
    <w:r w:rsidR="001B10EE">
      <w:t>4</w:t>
    </w:r>
  </w:p>
  <w:p w:rsidR="000C5CDC" w:rsidRDefault="000C5CDC" w14:paraId="44513C42" w14:textId="77777777">
    <w:pPr>
      <w:pStyle w:val="Header"/>
    </w:pPr>
  </w:p>
  <w:p w:rsidR="000C5CDC" w:rsidP="00373A59" w:rsidRDefault="000C5CDC" w14:paraId="7B818BD6" w14:textId="77777777">
    <w:pPr>
      <w:pStyle w:val="Header"/>
      <w:ind w:left="-142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xXDKtyC4" int2:invalidationBookmarkName="" int2:hashCode="ivVt5oJ5y29e0C" int2:id="7DyE6cYc">
      <int2:state int2:type="AugLoop_Text_Critique" int2:value="Rejected"/>
    </int2:bookmark>
    <int2:bookmark int2:bookmarkName="_Int_8nRte1F2" int2:invalidationBookmarkName="" int2:hashCode="Dh10B9y8mBJHJq" int2:id="P24lvRHC">
      <int2:state int2:type="AugLoop_Text_Critique" int2:value="Rejected"/>
    </int2:bookmark>
    <int2:bookmark int2:bookmarkName="_Int_tSZUxBuI" int2:invalidationBookmarkName="" int2:hashCode="Dh10B9y8mBJHJq" int2:id="OkmdPiIc">
      <int2:state int2:type="AugLoop_Text_Critique" int2:value="Rejected"/>
    </int2:bookmark>
    <int2:bookmark int2:bookmarkName="_Int_XLgLYfpL" int2:invalidationBookmarkName="" int2:hashCode="smJlRQfJ5M+4jS" int2:id="uAuOgJ9G">
      <int2:state int2:type="AugLoop_Text_Critique" int2:value="Rejected"/>
    </int2:bookmark>
    <int2:bookmark int2:bookmarkName="_Int_4ZIvVdAX" int2:invalidationBookmarkName="" int2:hashCode="F1g1bbIXWffFoN" int2:id="ZdXZs0aY">
      <int2:state int2:type="AugLoop_Text_Critique" int2:value="Rejected"/>
    </int2:bookmark>
    <int2:bookmark int2:bookmarkName="_Int_2xmgFRKC" int2:invalidationBookmarkName="" int2:hashCode="F1g1bbIXWffFoN" int2:id="zOcJt4O3">
      <int2:state int2:type="AugLoop_Text_Critique" int2:value="Rejected"/>
    </int2:bookmark>
  </int2:observations>
  <int2:intelligenceSettings/>
</int2:intelligenc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displayBackgroundShape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oNotTrackMove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zMDAwNzM2tjA1NDJV0lEKTi0uzszPAykwrAUAwiDEzSwAAAA="/>
  </w:docVars>
  <w:rsids>
    <w:rsidRoot w:val="003157DD"/>
    <w:rsid w:val="00004A91"/>
    <w:rsid w:val="00023B3E"/>
    <w:rsid w:val="00027853"/>
    <w:rsid w:val="00030BAE"/>
    <w:rsid w:val="00041A5D"/>
    <w:rsid w:val="00071530"/>
    <w:rsid w:val="0007503A"/>
    <w:rsid w:val="000A2223"/>
    <w:rsid w:val="000A2E9A"/>
    <w:rsid w:val="000A4D67"/>
    <w:rsid w:val="000A4EF8"/>
    <w:rsid w:val="000C5CDC"/>
    <w:rsid w:val="000C6321"/>
    <w:rsid w:val="000F4E42"/>
    <w:rsid w:val="00110300"/>
    <w:rsid w:val="00127279"/>
    <w:rsid w:val="001421A8"/>
    <w:rsid w:val="00151664"/>
    <w:rsid w:val="00157051"/>
    <w:rsid w:val="00163542"/>
    <w:rsid w:val="00163CEF"/>
    <w:rsid w:val="0018384B"/>
    <w:rsid w:val="001A11EA"/>
    <w:rsid w:val="001A1CC4"/>
    <w:rsid w:val="001B10EE"/>
    <w:rsid w:val="001C173F"/>
    <w:rsid w:val="001C3174"/>
    <w:rsid w:val="001E08BA"/>
    <w:rsid w:val="001E4C32"/>
    <w:rsid w:val="002019BF"/>
    <w:rsid w:val="002844DE"/>
    <w:rsid w:val="00295D49"/>
    <w:rsid w:val="002A37C5"/>
    <w:rsid w:val="002A674F"/>
    <w:rsid w:val="002D1C84"/>
    <w:rsid w:val="002D3216"/>
    <w:rsid w:val="002F029D"/>
    <w:rsid w:val="002F5C13"/>
    <w:rsid w:val="00306AE3"/>
    <w:rsid w:val="00313790"/>
    <w:rsid w:val="0031574F"/>
    <w:rsid w:val="003157DD"/>
    <w:rsid w:val="00320C7D"/>
    <w:rsid w:val="0034329B"/>
    <w:rsid w:val="003432FE"/>
    <w:rsid w:val="00346F02"/>
    <w:rsid w:val="00351BFE"/>
    <w:rsid w:val="00354A60"/>
    <w:rsid w:val="00356CC8"/>
    <w:rsid w:val="00360779"/>
    <w:rsid w:val="00365D00"/>
    <w:rsid w:val="003715CB"/>
    <w:rsid w:val="00373A59"/>
    <w:rsid w:val="00383FA6"/>
    <w:rsid w:val="003C2218"/>
    <w:rsid w:val="003F3A20"/>
    <w:rsid w:val="003F7ED3"/>
    <w:rsid w:val="00404180"/>
    <w:rsid w:val="00405889"/>
    <w:rsid w:val="004205E3"/>
    <w:rsid w:val="00437B30"/>
    <w:rsid w:val="00467359"/>
    <w:rsid w:val="004A2159"/>
    <w:rsid w:val="004C779D"/>
    <w:rsid w:val="004D2FC3"/>
    <w:rsid w:val="004D47BF"/>
    <w:rsid w:val="004E0791"/>
    <w:rsid w:val="004F4FFB"/>
    <w:rsid w:val="00504860"/>
    <w:rsid w:val="00531544"/>
    <w:rsid w:val="0054390F"/>
    <w:rsid w:val="00575C61"/>
    <w:rsid w:val="005A2FD6"/>
    <w:rsid w:val="005D0E50"/>
    <w:rsid w:val="006053E1"/>
    <w:rsid w:val="00626D5F"/>
    <w:rsid w:val="006864ED"/>
    <w:rsid w:val="006938D2"/>
    <w:rsid w:val="006956AC"/>
    <w:rsid w:val="006B0404"/>
    <w:rsid w:val="006B357C"/>
    <w:rsid w:val="006B5C70"/>
    <w:rsid w:val="006B7D75"/>
    <w:rsid w:val="006C2AC2"/>
    <w:rsid w:val="006E700D"/>
    <w:rsid w:val="006F1EB8"/>
    <w:rsid w:val="006F4AC0"/>
    <w:rsid w:val="006F5091"/>
    <w:rsid w:val="007204D7"/>
    <w:rsid w:val="00724F85"/>
    <w:rsid w:val="00727965"/>
    <w:rsid w:val="007339AD"/>
    <w:rsid w:val="00754ABE"/>
    <w:rsid w:val="00766202"/>
    <w:rsid w:val="007916A1"/>
    <w:rsid w:val="007916C2"/>
    <w:rsid w:val="007A4506"/>
    <w:rsid w:val="007B2D6E"/>
    <w:rsid w:val="007C53E3"/>
    <w:rsid w:val="007C5F48"/>
    <w:rsid w:val="007D604D"/>
    <w:rsid w:val="007F2E4E"/>
    <w:rsid w:val="00814A73"/>
    <w:rsid w:val="00821511"/>
    <w:rsid w:val="00831A40"/>
    <w:rsid w:val="00841C88"/>
    <w:rsid w:val="008468D5"/>
    <w:rsid w:val="0086254B"/>
    <w:rsid w:val="00883FF3"/>
    <w:rsid w:val="00885172"/>
    <w:rsid w:val="008A67EF"/>
    <w:rsid w:val="008B51A7"/>
    <w:rsid w:val="008E197B"/>
    <w:rsid w:val="008E7CA7"/>
    <w:rsid w:val="008F1C4C"/>
    <w:rsid w:val="0090078A"/>
    <w:rsid w:val="009137A0"/>
    <w:rsid w:val="00925439"/>
    <w:rsid w:val="009552D2"/>
    <w:rsid w:val="00957D2E"/>
    <w:rsid w:val="009822CC"/>
    <w:rsid w:val="00991A17"/>
    <w:rsid w:val="009A08DD"/>
    <w:rsid w:val="009A2E73"/>
    <w:rsid w:val="009A321A"/>
    <w:rsid w:val="009C2D7C"/>
    <w:rsid w:val="009C6306"/>
    <w:rsid w:val="009D00A7"/>
    <w:rsid w:val="009D33CB"/>
    <w:rsid w:val="009F3018"/>
    <w:rsid w:val="00A037DA"/>
    <w:rsid w:val="00A04A06"/>
    <w:rsid w:val="00A11B2B"/>
    <w:rsid w:val="00A207A5"/>
    <w:rsid w:val="00A3483C"/>
    <w:rsid w:val="00A60947"/>
    <w:rsid w:val="00A66280"/>
    <w:rsid w:val="00A72D00"/>
    <w:rsid w:val="00A80FF4"/>
    <w:rsid w:val="00AA6012"/>
    <w:rsid w:val="00AA6BD4"/>
    <w:rsid w:val="00AA70F7"/>
    <w:rsid w:val="00AB2F2F"/>
    <w:rsid w:val="00AB550E"/>
    <w:rsid w:val="00AC4347"/>
    <w:rsid w:val="00AE48FB"/>
    <w:rsid w:val="00AF2BD9"/>
    <w:rsid w:val="00AF3B24"/>
    <w:rsid w:val="00B05A8D"/>
    <w:rsid w:val="00B06EC8"/>
    <w:rsid w:val="00B31834"/>
    <w:rsid w:val="00B34499"/>
    <w:rsid w:val="00B36F6D"/>
    <w:rsid w:val="00B5761D"/>
    <w:rsid w:val="00B904D7"/>
    <w:rsid w:val="00BA1EB9"/>
    <w:rsid w:val="00BB5399"/>
    <w:rsid w:val="00BD149D"/>
    <w:rsid w:val="00BE0E4C"/>
    <w:rsid w:val="00BE4CAB"/>
    <w:rsid w:val="00C24C8C"/>
    <w:rsid w:val="00C47869"/>
    <w:rsid w:val="00C515FE"/>
    <w:rsid w:val="00C51914"/>
    <w:rsid w:val="00C65938"/>
    <w:rsid w:val="00C6684E"/>
    <w:rsid w:val="00C91BCA"/>
    <w:rsid w:val="00C97676"/>
    <w:rsid w:val="00CB6B25"/>
    <w:rsid w:val="00CC3374"/>
    <w:rsid w:val="00CE1947"/>
    <w:rsid w:val="00CF0903"/>
    <w:rsid w:val="00CF1E23"/>
    <w:rsid w:val="00CF4147"/>
    <w:rsid w:val="00CF45E8"/>
    <w:rsid w:val="00D16090"/>
    <w:rsid w:val="00D410C6"/>
    <w:rsid w:val="00D5437E"/>
    <w:rsid w:val="00D61BFD"/>
    <w:rsid w:val="00DA3C99"/>
    <w:rsid w:val="00DF67A9"/>
    <w:rsid w:val="00E06BF5"/>
    <w:rsid w:val="00E10633"/>
    <w:rsid w:val="00E16B8E"/>
    <w:rsid w:val="00E17E70"/>
    <w:rsid w:val="00E23B6A"/>
    <w:rsid w:val="00E8576D"/>
    <w:rsid w:val="00EB6B73"/>
    <w:rsid w:val="00EC0856"/>
    <w:rsid w:val="00EF25F7"/>
    <w:rsid w:val="00F03E64"/>
    <w:rsid w:val="00F043E5"/>
    <w:rsid w:val="00F052A1"/>
    <w:rsid w:val="00F121E3"/>
    <w:rsid w:val="00F260B1"/>
    <w:rsid w:val="00F33AE1"/>
    <w:rsid w:val="00F478E9"/>
    <w:rsid w:val="00F56B1C"/>
    <w:rsid w:val="00F56BF4"/>
    <w:rsid w:val="00F56E36"/>
    <w:rsid w:val="00F72C6E"/>
    <w:rsid w:val="00F8430A"/>
    <w:rsid w:val="00FA72AF"/>
    <w:rsid w:val="00FC6FB6"/>
    <w:rsid w:val="0947EA80"/>
    <w:rsid w:val="1046D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BE6D7D9"/>
  <w15:chartTrackingRefBased/>
  <w15:docId w15:val="{E942DA06-3C9B-4CB5-A7F9-3B9247EEDCA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mbria" w:hAnsi="Cambria" w:eastAsia="MS Mincho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uiPriority="71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27279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79"/>
    <w:pPr>
      <w:keepNext/>
      <w:spacing w:before="240" w:after="60"/>
      <w:outlineLvl w:val="0"/>
    </w:pPr>
    <w:rPr>
      <w:rFonts w:eastAsia="MS Gothic"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27279"/>
    <w:pPr>
      <w:keepNext/>
      <w:spacing w:before="240" w:after="60"/>
      <w:outlineLvl w:val="1"/>
    </w:pPr>
    <w:rPr>
      <w:rFonts w:eastAsia="MS Gothic"/>
      <w:bCs/>
      <w:iCs/>
      <w:sz w:val="28"/>
      <w:szCs w:val="28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57DD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04D7"/>
    <w:rPr>
      <w:rFonts w:ascii="Lucida Grande" w:hAnsi="Lucida Grande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7204D7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204D7"/>
  </w:style>
  <w:style w:type="paragraph" w:styleId="Footer">
    <w:name w:val="footer"/>
    <w:basedOn w:val="Normal"/>
    <w:link w:val="Foot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7204D7"/>
  </w:style>
  <w:style w:type="paragraph" w:styleId="PageHeader" w:customStyle="1">
    <w:name w:val="PageHeader"/>
    <w:basedOn w:val="Normal"/>
    <w:next w:val="Normal"/>
    <w:autoRedefine/>
    <w:qFormat/>
    <w:rsid w:val="00127279"/>
    <w:pPr>
      <w:tabs>
        <w:tab w:val="left" w:pos="3120"/>
        <w:tab w:val="left" w:pos="4880"/>
        <w:tab w:val="right" w:pos="8548"/>
      </w:tabs>
      <w:ind w:right="284" w:hanging="142"/>
      <w:jc w:val="right"/>
    </w:pPr>
    <w:rPr>
      <w:noProof/>
      <w:color w:val="FFFFFF"/>
      <w:sz w:val="28"/>
    </w:rPr>
  </w:style>
  <w:style w:type="character" w:styleId="Heading1Char" w:customStyle="1">
    <w:name w:val="Heading 1 Char"/>
    <w:link w:val="Heading1"/>
    <w:uiPriority w:val="9"/>
    <w:rsid w:val="00127279"/>
    <w:rPr>
      <w:rFonts w:ascii="Arial" w:hAnsi="Arial" w:eastAsia="MS Gothic" w:cs="Times New Roman"/>
      <w:bCs/>
      <w:kern w:val="32"/>
      <w:sz w:val="36"/>
      <w:szCs w:val="32"/>
      <w:lang w:val="en-US"/>
    </w:rPr>
  </w:style>
  <w:style w:type="character" w:styleId="Heading2Char" w:customStyle="1">
    <w:name w:val="Heading 2 Char"/>
    <w:link w:val="Heading2"/>
    <w:uiPriority w:val="9"/>
    <w:rsid w:val="00127279"/>
    <w:rPr>
      <w:rFonts w:ascii="Arial" w:hAnsi="Arial" w:eastAsia="MS Gothic" w:cs="Times New Roman"/>
      <w:bCs/>
      <w:iCs/>
      <w:sz w:val="28"/>
      <w:szCs w:val="28"/>
      <w:lang w:val="en-US"/>
    </w:rPr>
  </w:style>
  <w:style w:type="character" w:styleId="Hyperlink">
    <w:name w:val="Hyperlink"/>
    <w:uiPriority w:val="99"/>
    <w:unhideWhenUsed/>
    <w:rsid w:val="00351BFE"/>
    <w:rPr>
      <w:color w:val="0000FF"/>
      <w:u w:val="single"/>
    </w:rPr>
  </w:style>
  <w:style w:type="paragraph" w:styleId="TableText" w:customStyle="1">
    <w:name w:val="TableText"/>
    <w:basedOn w:val="Normal"/>
    <w:qFormat/>
    <w:rsid w:val="001E4C32"/>
    <w:rPr>
      <w:color w:val="17365D"/>
      <w:sz w:val="16"/>
    </w:rPr>
  </w:style>
  <w:style w:type="paragraph" w:styleId="Credits" w:customStyle="1">
    <w:name w:val="Credits"/>
    <w:basedOn w:val="TableText"/>
    <w:next w:val="TableText"/>
    <w:qFormat/>
    <w:rsid w:val="001E4C32"/>
    <w:pPr>
      <w:jc w:val="center"/>
    </w:pPr>
    <w:rPr>
      <w:b/>
    </w:rPr>
  </w:style>
  <w:style w:type="table" w:styleId="TableGridPHPDOCX" w:customStyle="1">
    <w:name w:val="Table Grid PHPDOCX"/>
    <w:basedOn w:val="TableNormal"/>
    <w:uiPriority w:val="59"/>
    <w:rsid w:val="00F478E9"/>
    <w:rPr>
      <w:rFonts w:ascii="Calibri" w:hAnsi="Calibri" w:eastAsia="Times New Roman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FollowedHyperlink">
    <w:name w:val="FollowedHyperlink"/>
    <w:uiPriority w:val="99"/>
    <w:semiHidden/>
    <w:unhideWhenUsed/>
    <w:rsid w:val="00754ABE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1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athabascau.ca/syllabi/mgsc/mgsc301.php" TargetMode="External" Id="rId21" /><Relationship Type="http://schemas.openxmlformats.org/officeDocument/2006/relationships/hyperlink" Target="http://www2.athabascau.ca/syllabi/cmis/cmis431.php" TargetMode="External" Id="rId42" /><Relationship Type="http://schemas.openxmlformats.org/officeDocument/2006/relationships/hyperlink" Target="https://www.athabascau.ca/course/index.html?/undergraduate/non-business-and-admin/all/" TargetMode="External" Id="rId47" /><Relationship Type="http://schemas.openxmlformats.org/officeDocument/2006/relationships/hyperlink" Target="https://www.athabascau.ca/course/index.html?/undergraduate/computers-and-management-information-systems/all/e-commerce/" TargetMode="External" Id="rId63" /><Relationship Type="http://schemas.openxmlformats.org/officeDocument/2006/relationships/fontTable" Target="fontTable.xml" Id="rId68" /><Relationship Type="http://schemas.openxmlformats.org/officeDocument/2006/relationships/hyperlink" Target="https://www.athabascau.ca/calendar/2023/undergraduate/program-regulations/degrees/bachelor-of-commerce-business-technology-management-major-post-diploma.html" TargetMode="External" Id="rId7" /><Relationship Type="http://schemas.openxmlformats.org/officeDocument/2006/relationships/customXml" Target="../customXml/item3.xml" Id="rId71" /><Relationship Type="http://schemas.openxmlformats.org/officeDocument/2006/relationships/styles" Target="styles.xml" Id="rId2" /><Relationship Type="http://schemas.openxmlformats.org/officeDocument/2006/relationships/hyperlink" Target="http://www.athabascau.ca/syllabi/comm/comm243.php" TargetMode="External" Id="rId16" /><Relationship Type="http://schemas.openxmlformats.org/officeDocument/2006/relationships/hyperlink" Target="http://www.athabascau.ca/html/syllabi/econ/econ401.htm" TargetMode="External" Id="rId29" /><Relationship Type="http://schemas.openxmlformats.org/officeDocument/2006/relationships/hyperlink" Target="http://www.athabascau.ca/html/syllabi/admn/admn233.htm" TargetMode="External" Id="rId11" /><Relationship Type="http://schemas.openxmlformats.org/officeDocument/2006/relationships/hyperlink" Target="https://www.athabascau.ca/syllabi/econ/econ300.php" TargetMode="External" Id="rId32" /><Relationship Type="http://schemas.openxmlformats.org/officeDocument/2006/relationships/hyperlink" Target="https://www.athabascau.ca/syllabi/mgsc/mgsc312.php" TargetMode="External" Id="rId37" /><Relationship Type="http://schemas.openxmlformats.org/officeDocument/2006/relationships/hyperlink" Target="http://www.athabascau.ca/html/syllabi/admn/admn415.htm" TargetMode="External" Id="rId40" /><Relationship Type="http://schemas.openxmlformats.org/officeDocument/2006/relationships/hyperlink" Target="http://www.athabascau.ca/syllabi/comp/comp361.php" TargetMode="External" Id="rId45" /><Relationship Type="http://schemas.openxmlformats.org/officeDocument/2006/relationships/hyperlink" Target="https://www.athabascau.ca/syllabi/admn/admn405.php" TargetMode="External" Id="rId53" /><Relationship Type="http://schemas.openxmlformats.org/officeDocument/2006/relationships/hyperlink" Target="http://www.athabascau.ca/html/syllabi/mgsc/mgsc418.htm" TargetMode="External" Id="rId58" /><Relationship Type="http://schemas.openxmlformats.org/officeDocument/2006/relationships/footer" Target="footer1.xml" Id="rId66" /><Relationship Type="http://schemas.openxmlformats.org/officeDocument/2006/relationships/footnotes" Target="footnotes.xml" Id="rId5" /><Relationship Type="http://schemas.openxmlformats.org/officeDocument/2006/relationships/hyperlink" Target="https://www.athabascau.ca/course/index.html?/undergraduate/computers-and-management-information-systems/computers-and-management-information-systems/" TargetMode="External" Id="rId61" /><Relationship Type="http://schemas.openxmlformats.org/officeDocument/2006/relationships/hyperlink" Target="http://www.athabascau.ca/html/syllabi/econ/econ248.htm" TargetMode="External" Id="rId19" /><Relationship Type="http://schemas.openxmlformats.org/officeDocument/2006/relationships/hyperlink" Target="http://www.athabascau.ca/html/syllabi/acct/acct253.htm" TargetMode="External" Id="rId14" /><Relationship Type="http://schemas.openxmlformats.org/officeDocument/2006/relationships/hyperlink" Target="http://www.athabascau.ca/html/syllabi/acct/acct355.htm" TargetMode="External" Id="rId27" /><Relationship Type="http://schemas.openxmlformats.org/officeDocument/2006/relationships/hyperlink" Target="http://www.athabascau.ca/html/syllabi/cmis/cmis351.htm" TargetMode="External" Id="rId30" /><Relationship Type="http://schemas.openxmlformats.org/officeDocument/2006/relationships/hyperlink" Target="http://www.athabascau.ca/html/syllabi/orgb/orgb364.htm" TargetMode="External" Id="rId35" /><Relationship Type="http://schemas.openxmlformats.org/officeDocument/2006/relationships/hyperlink" Target="https://www.athabascau.ca/syllabi/btma/btma444.php" TargetMode="External" Id="rId43" /><Relationship Type="http://schemas.openxmlformats.org/officeDocument/2006/relationships/hyperlink" Target="http://www.athabascau.ca/html/syllabi/admn/admn404.htm" TargetMode="External" Id="rId48" /><Relationship Type="http://schemas.openxmlformats.org/officeDocument/2006/relationships/hyperlink" Target="http://www.athabascau.ca/html/syllabi/comp/comp268.htm" TargetMode="External" Id="rId56" /><Relationship Type="http://schemas.openxmlformats.org/officeDocument/2006/relationships/header" Target="header1.xml" Id="rId64" /><Relationship Type="http://schemas.openxmlformats.org/officeDocument/2006/relationships/theme" Target="theme/theme1.xml" Id="rId69" /><Relationship Type="http://schemas.openxmlformats.org/officeDocument/2006/relationships/hyperlink" Target="https://www.athabascau.ca/business/about/contact-us.html" TargetMode="External" Id="rId8" /><Relationship Type="http://schemas.openxmlformats.org/officeDocument/2006/relationships/hyperlink" Target="https://www.athabascau.ca/syllabi/phil/phil333.html" TargetMode="External" Id="rId51" /><Relationship Type="http://schemas.openxmlformats.org/officeDocument/2006/relationships/customXml" Target="../customXml/item4.xml" Id="rId72" /><Relationship Type="http://schemas.openxmlformats.org/officeDocument/2006/relationships/settings" Target="settings.xml" Id="rId3" /><Relationship Type="http://schemas.openxmlformats.org/officeDocument/2006/relationships/hyperlink" Target="http://www.athabascau.ca/html/syllabi/acct/acct250.htm" TargetMode="External" Id="rId12" /><Relationship Type="http://schemas.openxmlformats.org/officeDocument/2006/relationships/hyperlink" Target="http://www.athabascau.ca/syllabi/comm/comm277.php" TargetMode="External" Id="rId17" /><Relationship Type="http://schemas.openxmlformats.org/officeDocument/2006/relationships/hyperlink" Target="http://www.athabascau.ca/html/syllabi/fnce/fnce370.htm" TargetMode="External" Id="rId33" /><Relationship Type="http://schemas.openxmlformats.org/officeDocument/2006/relationships/hyperlink" Target="http://www.athabascau.ca/html/syllabi/mgsc/mgsc368.htm" TargetMode="External" Id="rId38" /><Relationship Type="http://schemas.openxmlformats.org/officeDocument/2006/relationships/hyperlink" Target="http://www.athabascau.ca/html/syllabi/mgsc/mgsc419.htm" TargetMode="External" Id="rId46" /><Relationship Type="http://schemas.openxmlformats.org/officeDocument/2006/relationships/hyperlink" Target="http://www.athabascau.ca/html/syllabi/mktg/mktg410.htm" TargetMode="External" Id="rId59" /><Relationship Type="http://schemas.openxmlformats.org/officeDocument/2006/relationships/footer" Target="footer2.xml" Id="rId67" /><Relationship Type="http://schemas.openxmlformats.org/officeDocument/2006/relationships/hyperlink" Target="http://www.athabascau.ca/html/syllabi/lgst/lgst369.htm" TargetMode="External" Id="rId20" /><Relationship Type="http://schemas.openxmlformats.org/officeDocument/2006/relationships/hyperlink" Target="https://www.athabascau.ca/syllabi/btma/btma320.html" TargetMode="External" Id="rId41" /><Relationship Type="http://schemas.openxmlformats.org/officeDocument/2006/relationships/hyperlink" Target="http://www2.athabascau.ca/syllabi/cmis/cmis214.php" TargetMode="External" Id="rId54" /><Relationship Type="http://schemas.openxmlformats.org/officeDocument/2006/relationships/hyperlink" Target="https://www.athabascau.ca/course/index.html?/undergraduate/computers-and-management-information-systems/all/computer-science/" TargetMode="External" Id="rId62" /><Relationship Type="http://schemas.openxmlformats.org/officeDocument/2006/relationships/customXml" Target="../customXml/item2.xml" Id="rId70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hyperlink" Target="http://www.athabascau.ca/html/syllabi/cmis/cmis245.htm" TargetMode="External" Id="rId15" /><Relationship Type="http://schemas.openxmlformats.org/officeDocument/2006/relationships/hyperlink" Target="http://www.athabascau.ca/html/syllabi/admn/admn417.htm" TargetMode="External" Id="rId28" /><Relationship Type="http://schemas.openxmlformats.org/officeDocument/2006/relationships/hyperlink" Target="http://www.athabascau.ca/html/syllabi/hrmt/hrmt386.htm" TargetMode="External" Id="rId36" /><Relationship Type="http://schemas.openxmlformats.org/officeDocument/2006/relationships/hyperlink" Target="https://www.athabascau.ca/syllabi/admn/admn405.php" TargetMode="External" Id="rId49" /><Relationship Type="http://schemas.openxmlformats.org/officeDocument/2006/relationships/hyperlink" Target="http://www.athabascau.ca/syllabi/mgsc/mgsc405.php" TargetMode="External" Id="rId57" /><Relationship Type="http://schemas.openxmlformats.org/officeDocument/2006/relationships/hyperlink" Target="https://www.athabascau.ca/syllabi/admn/admn201.html" TargetMode="External" Id="rId10" /><Relationship Type="http://schemas.openxmlformats.org/officeDocument/2006/relationships/hyperlink" Target="http://www.athabascau.ca/syllabi/fnce/fnce300.php" TargetMode="External" Id="rId31" /><Relationship Type="http://schemas.openxmlformats.org/officeDocument/2006/relationships/hyperlink" Target="https://www.athabascau.ca/syllabi/btma/btma445.php" TargetMode="External" Id="rId44" /><Relationship Type="http://schemas.openxmlformats.org/officeDocument/2006/relationships/hyperlink" Target="https://www.athabascau.ca/syllabi/phil/phil337.html" TargetMode="External" Id="rId52" /><Relationship Type="http://schemas.openxmlformats.org/officeDocument/2006/relationships/hyperlink" Target="https://www.athabascau.ca/course/index.html?/undergraduate/business-technology-management-administration/business-technology-management-administration/" TargetMode="External" Id="rId60" /><Relationship Type="http://schemas.openxmlformats.org/officeDocument/2006/relationships/header" Target="header2.xml" Id="rId65" /><Relationship Type="http://schemas.openxmlformats.org/officeDocument/2006/relationships/webSettings" Target="webSettings.xml" Id="rId4" /><Relationship Type="http://schemas.openxmlformats.org/officeDocument/2006/relationships/hyperlink" Target="http://www.athabascau.ca/html/syllabi/admn/admn232.htm" TargetMode="External" Id="rId9" /><Relationship Type="http://schemas.openxmlformats.org/officeDocument/2006/relationships/hyperlink" Target="http://www.athabascau.ca/html/syllabi/acct/acct253.htm" TargetMode="External" Id="rId13" /><Relationship Type="http://schemas.openxmlformats.org/officeDocument/2006/relationships/hyperlink" Target="http://www.athabascau.ca/html/syllabi/econ/econ247.htm" TargetMode="External" Id="rId18" /><Relationship Type="http://schemas.openxmlformats.org/officeDocument/2006/relationships/hyperlink" Target="http://www.athabascau.ca/html/syllabi/mgsc/mgsc369.htm" TargetMode="External" Id="rId39" /><Relationship Type="http://schemas.openxmlformats.org/officeDocument/2006/relationships/hyperlink" Target="https://www.athabascau.ca/syllabi/fnce/fnce370.html" TargetMode="External" Id="rId34" /><Relationship Type="http://schemas.openxmlformats.org/officeDocument/2006/relationships/hyperlink" Target="https://www.athabascau.ca/syllabi/admn/admn405.php" TargetMode="External" Id="rId50" /><Relationship Type="http://schemas.openxmlformats.org/officeDocument/2006/relationships/hyperlink" Target="http://www.athabascau.ca/html/syllabi/comp/comp266.htm" TargetMode="External" Id="rId55" /><Relationship Type="http://schemas.openxmlformats.org/officeDocument/2006/relationships/hyperlink" Target="https://www.athabascau.ca/syllabi/math/math244.php" TargetMode="External" Id="R956b65dcd00f40f6" /><Relationship Type="http://schemas.openxmlformats.org/officeDocument/2006/relationships/hyperlink" Target="https://www.athabascau.ca/syllabi/math/math260.php" TargetMode="External" Id="Re2daabf417004e98" /><Relationship Type="http://schemas.openxmlformats.org/officeDocument/2006/relationships/hyperlink" Target="https://www.athabascau.ca/syllabi/math/math265.php" TargetMode="External" Id="R2d019cd5e7c3442a" /><Relationship Type="http://schemas.openxmlformats.org/officeDocument/2006/relationships/hyperlink" Target="https://www.athabascau.ca/syllabi/math/math270.php" TargetMode="External" Id="R564e7b3564914611" /><Relationship Type="http://schemas.openxmlformats.org/officeDocument/2006/relationships/hyperlink" Target="http://www.athabascau.ca/html/syllabi/math/math260.htm" TargetMode="External" Id="Rd2f02b6ea6a34508" /><Relationship Type="http://schemas.microsoft.com/office/2020/10/relationships/intelligence" Target="intelligence2.xml" Id="R708536dae97d4679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FC133BB74634588E1A33CA8F4ADB3" ma:contentTypeVersion="8" ma:contentTypeDescription="Create a new document." ma:contentTypeScope="" ma:versionID="51e1c5dfa63d3910abb615888dfa6ff0">
  <xsd:schema xmlns:xsd="http://www.w3.org/2001/XMLSchema" xmlns:xs="http://www.w3.org/2001/XMLSchema" xmlns:p="http://schemas.microsoft.com/office/2006/metadata/properties" xmlns:ns2="fc693eed-3265-47ec-95fb-1bb8164eb36b" xmlns:ns3="555b85dd-bbc1-42dc-ac07-4d0d3fdf84ff" targetNamespace="http://schemas.microsoft.com/office/2006/metadata/properties" ma:root="true" ma:fieldsID="f8ce958b0636cfd02418f924964ceca2" ns2:_="" ns3:_="">
    <xsd:import namespace="fc693eed-3265-47ec-95fb-1bb8164eb36b"/>
    <xsd:import namespace="555b85dd-bbc1-42dc-ac07-4d0d3fdf84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93eed-3265-47ec-95fb-1bb8164eb3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b85dd-bbc1-42dc-ac07-4d0d3fdf84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719BFBF-9C60-4E77-A3D8-13EF9309240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CB30DE-5BDC-47FD-B88B-AC5556947E81}"/>
</file>

<file path=customXml/itemProps3.xml><?xml version="1.0" encoding="utf-8"?>
<ds:datastoreItem xmlns:ds="http://schemas.openxmlformats.org/officeDocument/2006/customXml" ds:itemID="{CF2B7B5F-4A52-46F8-9D80-05B3E84B6F4E}"/>
</file>

<file path=customXml/itemProps4.xml><?xml version="1.0" encoding="utf-8"?>
<ds:datastoreItem xmlns:ds="http://schemas.openxmlformats.org/officeDocument/2006/customXml" ds:itemID="{7B0AE606-056A-4953-95F7-9CCD769A707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Athabasca University</ap:Company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eksandr Aronov &amp; Elizabeth Gusnoski</dc:creator>
  <keywords/>
  <lastModifiedBy>Mike MacLean</lastModifiedBy>
  <revision>3</revision>
  <lastPrinted>2015-07-17T16:17:00.0000000Z</lastPrinted>
  <dcterms:created xsi:type="dcterms:W3CDTF">2023-09-05T21:18:00.0000000Z</dcterms:created>
  <dcterms:modified xsi:type="dcterms:W3CDTF">2023-09-06T16:34:16.984544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FC133BB74634588E1A33CA8F4ADB3</vt:lpwstr>
  </property>
</Properties>
</file>